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480B8" w14:textId="77777777" w:rsidR="003D146B" w:rsidRPr="004A15E3" w:rsidRDefault="003D146B" w:rsidP="003D146B">
      <w:pPr>
        <w:pStyle w:val="Header"/>
        <w:rPr>
          <w:sz w:val="28"/>
          <w:szCs w:val="28"/>
        </w:rPr>
      </w:pPr>
    </w:p>
    <w:p w14:paraId="4D1AD8FA" w14:textId="77777777" w:rsidR="003D146B" w:rsidRPr="003D146B" w:rsidRDefault="00F35252" w:rsidP="00DF2AD1">
      <w:pPr>
        <w:tabs>
          <w:tab w:val="left" w:pos="5010"/>
        </w:tabs>
        <w:spacing w:after="0"/>
        <w:rPr>
          <w:b/>
          <w:sz w:val="40"/>
          <w:szCs w:val="40"/>
        </w:rPr>
      </w:pPr>
      <w:r w:rsidRPr="004F383B">
        <w:rPr>
          <w:rFonts w:ascii="Franklin-Gothic-Medium-Bold" w:hAnsi="Franklin-Gothic-Medium-Bold" w:cs="Franklin-Gothic-Medium-Bold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D75725" wp14:editId="5A36FA0F">
                <wp:simplePos x="0" y="0"/>
                <wp:positionH relativeFrom="column">
                  <wp:posOffset>552450</wp:posOffset>
                </wp:positionH>
                <wp:positionV relativeFrom="paragraph">
                  <wp:posOffset>30481</wp:posOffset>
                </wp:positionV>
                <wp:extent cx="5543550" cy="14668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91976" w14:textId="77777777" w:rsidR="00841530" w:rsidRPr="00F35252" w:rsidRDefault="00F35252" w:rsidP="00F35252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32"/>
                              </w:rPr>
                            </w:pPr>
                            <w:r w:rsidRPr="00F35252">
                              <w:rPr>
                                <w:b/>
                                <w:sz w:val="40"/>
                                <w:szCs w:val="32"/>
                              </w:rPr>
                              <w:t>MULTI-DISCIPLINARY CHILD ABUSE AND NEGLECT INSTITUTE</w:t>
                            </w:r>
                          </w:p>
                          <w:p w14:paraId="3AD2976A" w14:textId="77777777" w:rsidR="00A3529B" w:rsidRPr="00A3529B" w:rsidRDefault="00073DCC" w:rsidP="00A3529B">
                            <w:pPr>
                              <w:pStyle w:val="Heading3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>Focus on Permanency</w:t>
                            </w:r>
                          </w:p>
                          <w:p w14:paraId="3C07854A" w14:textId="77777777" w:rsidR="00841530" w:rsidRPr="00A3529B" w:rsidRDefault="00841530" w:rsidP="00A3529B">
                            <w:pPr>
                              <w:pStyle w:val="Heading4"/>
                              <w:rPr>
                                <w:sz w:val="36"/>
                              </w:rPr>
                            </w:pPr>
                            <w:r w:rsidRPr="00A3529B">
                              <w:rPr>
                                <w:sz w:val="36"/>
                              </w:rPr>
                              <w:t>EVALUATION – DAY ONE</w:t>
                            </w:r>
                          </w:p>
                          <w:p w14:paraId="0791422D" w14:textId="77777777" w:rsidR="00C979B4" w:rsidRPr="00E0037E" w:rsidRDefault="00C979B4" w:rsidP="00841530">
                            <w:pPr>
                              <w:spacing w:after="0" w:line="240" w:lineRule="auto"/>
                              <w:ind w:right="285"/>
                              <w:jc w:val="center"/>
                              <w:rPr>
                                <w:rFonts w:ascii="Microsoft Sans Serif" w:hAnsi="Microsoft Sans Serif" w:cs="Microsoft Sans Serif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1EBC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.5pt;margin-top:2.4pt;width:436.5pt;height:11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" stroked="f">
                <v:textbox>
                  <w:txbxContent>
                    <w:p w:rsidR="00841530" w:rsidRPr="00F35252" w:rsidRDefault="00F35252" w:rsidP="00F35252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32"/>
                        </w:rPr>
                      </w:pPr>
                      <w:r w:rsidRPr="00F35252">
                        <w:rPr>
                          <w:b/>
                          <w:sz w:val="40"/>
                          <w:szCs w:val="32"/>
                        </w:rPr>
                        <w:t>MULTI-DISCIPLINARY CHILD ABUSE AND NEGLECT INSTITUTE</w:t>
                      </w:r>
                    </w:p>
                    <w:p w:rsidR="00A3529B" w:rsidRPr="00A3529B" w:rsidRDefault="00073DCC" w:rsidP="00A3529B">
                      <w:pPr>
                        <w:pStyle w:val="Heading3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>Focus on Permanency</w:t>
                      </w:r>
                    </w:p>
                    <w:p w:rsidR="00841530" w:rsidRPr="00A3529B" w:rsidRDefault="00841530" w:rsidP="00A3529B">
                      <w:pPr>
                        <w:pStyle w:val="Heading4"/>
                        <w:rPr>
                          <w:sz w:val="36"/>
                        </w:rPr>
                      </w:pPr>
                      <w:r w:rsidRPr="00A3529B">
                        <w:rPr>
                          <w:sz w:val="36"/>
                        </w:rPr>
                        <w:t>EVALUATION – DAY ONE</w:t>
                      </w:r>
                    </w:p>
                    <w:p w:rsidR="00C979B4" w:rsidRPr="00E0037E" w:rsidRDefault="00C979B4" w:rsidP="00841530">
                      <w:pPr>
                        <w:spacing w:after="0" w:line="240" w:lineRule="auto"/>
                        <w:ind w:right="285"/>
                        <w:jc w:val="center"/>
                        <w:rPr>
                          <w:rFonts w:ascii="Microsoft Sans Serif" w:hAnsi="Microsoft Sans Serif" w:cs="Microsoft Sans Serif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F2AD1">
        <w:rPr>
          <w:b/>
          <w:sz w:val="40"/>
          <w:szCs w:val="40"/>
        </w:rPr>
        <w:tab/>
      </w:r>
    </w:p>
    <w:p w14:paraId="1A02C943" w14:textId="77777777" w:rsidR="008C08FE" w:rsidRPr="008C08FE" w:rsidRDefault="008C08FE" w:rsidP="004A15E3">
      <w:pPr>
        <w:spacing w:after="0"/>
        <w:jc w:val="center"/>
        <w:rPr>
          <w:b/>
          <w:sz w:val="18"/>
          <w:szCs w:val="18"/>
        </w:rPr>
      </w:pPr>
    </w:p>
    <w:p w14:paraId="77EFCC07" w14:textId="77777777" w:rsidR="00B82209" w:rsidRDefault="00B82209" w:rsidP="00E0037E">
      <w:pPr>
        <w:spacing w:after="0"/>
        <w:jc w:val="center"/>
        <w:rPr>
          <w:rFonts w:ascii="Microsoft Sans Serif" w:hAnsi="Microsoft Sans Serif" w:cs="Microsoft Sans Serif"/>
          <w:b/>
          <w:sz w:val="40"/>
          <w:szCs w:val="40"/>
        </w:rPr>
      </w:pPr>
    </w:p>
    <w:p w14:paraId="45732DB1" w14:textId="77777777" w:rsidR="00B82209" w:rsidRPr="009B454E" w:rsidRDefault="00B82209" w:rsidP="00E0037E">
      <w:pPr>
        <w:spacing w:after="0"/>
        <w:jc w:val="center"/>
        <w:rPr>
          <w:rFonts w:ascii="Microsoft Sans Serif" w:hAnsi="Microsoft Sans Serif" w:cs="Microsoft Sans Serif"/>
          <w:b/>
        </w:rPr>
      </w:pPr>
    </w:p>
    <w:p w14:paraId="6EACB098" w14:textId="77777777" w:rsidR="006E2381" w:rsidRDefault="006E2381" w:rsidP="0008173A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 w:cstheme="minorHAnsi"/>
          <w:b/>
        </w:rPr>
      </w:pPr>
    </w:p>
    <w:p w14:paraId="71FFBA7E" w14:textId="77777777" w:rsidR="006E2381" w:rsidRDefault="006E2381" w:rsidP="0008173A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 w:cstheme="minorHAnsi"/>
          <w:b/>
        </w:rPr>
      </w:pPr>
    </w:p>
    <w:p w14:paraId="7AA2569A" w14:textId="77777777" w:rsidR="00841530" w:rsidRDefault="00841530" w:rsidP="00A3529B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</w:rPr>
      </w:pPr>
    </w:p>
    <w:p w14:paraId="40E14243" w14:textId="77777777" w:rsidR="0008173A" w:rsidRDefault="0008173A" w:rsidP="0008173A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 w:cstheme="minorHAnsi"/>
          <w:b/>
          <w:sz w:val="24"/>
        </w:rPr>
      </w:pPr>
      <w:r w:rsidRPr="00F35252">
        <w:rPr>
          <w:rFonts w:eastAsia="Times New Roman" w:cstheme="minorHAnsi"/>
          <w:b/>
          <w:sz w:val="24"/>
        </w:rPr>
        <w:t>Please rate the following sessions:</w:t>
      </w:r>
    </w:p>
    <w:p w14:paraId="1CB7E8F9" w14:textId="77777777" w:rsidR="00A3529B" w:rsidRPr="00F35252" w:rsidRDefault="00A3529B" w:rsidP="0008173A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 w:cstheme="minorHAnsi"/>
          <w:sz w:val="24"/>
        </w:rPr>
      </w:pPr>
    </w:p>
    <w:tbl>
      <w:tblPr>
        <w:tblpPr w:leftFromText="180" w:rightFromText="180" w:vertAnchor="text" w:horzAnchor="margin" w:tblpXSpec="center" w:tblpY="160"/>
        <w:tblW w:w="9013" w:type="dxa"/>
        <w:tblBorders>
          <w:top w:val="single" w:sz="12" w:space="0" w:color="000000"/>
          <w:bottom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11"/>
        <w:gridCol w:w="1058"/>
        <w:gridCol w:w="970"/>
        <w:gridCol w:w="1058"/>
        <w:gridCol w:w="1058"/>
        <w:gridCol w:w="1058"/>
      </w:tblGrid>
      <w:tr w:rsidR="0008173A" w:rsidRPr="0008173A" w14:paraId="7DA092E4" w14:textId="77777777" w:rsidTr="000928E3">
        <w:trPr>
          <w:trHeight w:val="484"/>
        </w:trPr>
        <w:tc>
          <w:tcPr>
            <w:tcW w:w="3811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567149C2" w14:textId="77777777" w:rsidR="00820A5F" w:rsidRDefault="0008173A" w:rsidP="00820A5F">
            <w:pPr>
              <w:spacing w:after="0" w:line="240" w:lineRule="auto"/>
              <w:jc w:val="center"/>
              <w:rPr>
                <w:rFonts w:eastAsia="Times New Roman" w:cstheme="minorHAnsi"/>
                <w:b/>
                <w:noProof/>
                <w:color w:val="000080"/>
              </w:rPr>
            </w:pPr>
            <w:r w:rsidRPr="0008173A">
              <w:rPr>
                <w:rFonts w:eastAsia="Times New Roman" w:cstheme="minorHAnsi"/>
                <w:b/>
                <w:noProof/>
                <w:color w:val="000080"/>
              </w:rPr>
              <w:t>“</w:t>
            </w:r>
            <w:r w:rsidR="00F35252">
              <w:rPr>
                <w:rFonts w:eastAsia="Times New Roman" w:cstheme="minorHAnsi"/>
                <w:b/>
                <w:noProof/>
                <w:color w:val="000080"/>
              </w:rPr>
              <w:t xml:space="preserve">Module 1. </w:t>
            </w:r>
            <w:r w:rsidR="00820A5F">
              <w:rPr>
                <w:rFonts w:eastAsia="Times New Roman" w:cstheme="minorHAnsi"/>
                <w:b/>
                <w:noProof/>
                <w:color w:val="000080"/>
              </w:rPr>
              <w:t>Attachment Issues in Abuse and Neglect Cases”</w:t>
            </w:r>
          </w:p>
          <w:p w14:paraId="5327853F" w14:textId="77777777" w:rsidR="00820A5F" w:rsidRPr="003C4F5C" w:rsidRDefault="00820A5F" w:rsidP="00820A5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  <w:color w:val="000080"/>
              </w:rPr>
            </w:pPr>
            <w:r>
              <w:rPr>
                <w:rFonts w:eastAsia="Times New Roman" w:cstheme="minorHAnsi"/>
                <w:b/>
                <w:noProof/>
                <w:color w:val="000080"/>
              </w:rPr>
              <w:t>Dr. Prisilla Faulkner</w:t>
            </w:r>
          </w:p>
          <w:p w14:paraId="2E2F9FB3" w14:textId="77777777" w:rsidR="00F95671" w:rsidRPr="003C4F5C" w:rsidRDefault="00F95671" w:rsidP="0084153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  <w:color w:val="000080"/>
              </w:rPr>
            </w:pPr>
          </w:p>
        </w:tc>
        <w:tc>
          <w:tcPr>
            <w:tcW w:w="105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40E5963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08173A">
              <w:rPr>
                <w:rFonts w:eastAsia="Times New Roman" w:cstheme="minorHAnsi"/>
                <w:b/>
                <w:i/>
                <w:iCs/>
              </w:rPr>
              <w:t>Strongly Agree</w:t>
            </w:r>
          </w:p>
          <w:p w14:paraId="6588101E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97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FDF3121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08173A">
              <w:rPr>
                <w:rFonts w:eastAsia="Times New Roman" w:cstheme="minorHAnsi"/>
                <w:b/>
                <w:i/>
                <w:iCs/>
              </w:rPr>
              <w:t>Agree</w:t>
            </w:r>
          </w:p>
          <w:p w14:paraId="206C9DDA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5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1F06607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08173A">
              <w:rPr>
                <w:rFonts w:eastAsia="Times New Roman" w:cstheme="minorHAnsi"/>
                <w:b/>
                <w:i/>
                <w:iCs/>
              </w:rPr>
              <w:t>Neither</w:t>
            </w:r>
          </w:p>
          <w:p w14:paraId="7E86C5FF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5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366D555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08173A">
              <w:rPr>
                <w:rFonts w:eastAsia="Times New Roman" w:cstheme="minorHAnsi"/>
                <w:b/>
                <w:i/>
                <w:iCs/>
              </w:rPr>
              <w:t>Disagree</w:t>
            </w:r>
          </w:p>
          <w:p w14:paraId="6B12D480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5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C6F1C4C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08173A">
              <w:rPr>
                <w:rFonts w:eastAsia="Times New Roman" w:cstheme="minorHAnsi"/>
                <w:b/>
                <w:i/>
                <w:iCs/>
              </w:rPr>
              <w:t>Strongly Disagree</w:t>
            </w:r>
          </w:p>
          <w:p w14:paraId="5D9D7BBB" w14:textId="77777777" w:rsidR="0008173A" w:rsidRPr="0008173A" w:rsidRDefault="0008173A" w:rsidP="0008173A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</w:tr>
      <w:tr w:rsidR="0008173A" w:rsidRPr="0008173A" w14:paraId="35F52724" w14:textId="77777777" w:rsidTr="000928E3">
        <w:trPr>
          <w:trHeight w:val="223"/>
        </w:trPr>
        <w:tc>
          <w:tcPr>
            <w:tcW w:w="3811" w:type="dxa"/>
            <w:shd w:val="clear" w:color="auto" w:fill="auto"/>
          </w:tcPr>
          <w:p w14:paraId="14302C7E" w14:textId="77777777" w:rsidR="000928E3" w:rsidRPr="000928E3" w:rsidRDefault="000928E3" w:rsidP="000928E3">
            <w:pPr>
              <w:spacing w:before="24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his session was useful.</w:t>
            </w:r>
          </w:p>
        </w:tc>
        <w:tc>
          <w:tcPr>
            <w:tcW w:w="1058" w:type="dxa"/>
            <w:shd w:val="clear" w:color="auto" w:fill="auto"/>
          </w:tcPr>
          <w:p w14:paraId="17279466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70" w:type="dxa"/>
            <w:shd w:val="clear" w:color="auto" w:fill="auto"/>
          </w:tcPr>
          <w:p w14:paraId="6474D07D" w14:textId="77777777" w:rsidR="0008173A" w:rsidRPr="0008173A" w:rsidRDefault="0008173A" w:rsidP="0008173A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706F3787" w14:textId="77777777" w:rsidR="0008173A" w:rsidRPr="0008173A" w:rsidRDefault="0008173A" w:rsidP="0008173A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75B23A5D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5175F998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8173A" w:rsidRPr="0008173A" w14:paraId="314FA01B" w14:textId="77777777" w:rsidTr="000928E3">
        <w:trPr>
          <w:trHeight w:val="485"/>
        </w:trPr>
        <w:tc>
          <w:tcPr>
            <w:tcW w:w="3811" w:type="dxa"/>
            <w:shd w:val="clear" w:color="auto" w:fill="auto"/>
          </w:tcPr>
          <w:p w14:paraId="18EB71A3" w14:textId="77777777" w:rsidR="0008173A" w:rsidRPr="0008173A" w:rsidRDefault="000928E3" w:rsidP="00D67228">
            <w:pPr>
              <w:spacing w:after="0" w:line="240" w:lineRule="auto"/>
              <w:rPr>
                <w:rFonts w:eastAsia="Times New Roman" w:cstheme="minorHAnsi"/>
              </w:rPr>
            </w:pPr>
            <w:r w:rsidRPr="001C45CF">
              <w:rPr>
                <w:rFonts w:eastAsia="Times New Roman" w:cstheme="minorHAnsi"/>
              </w:rPr>
              <w:t>The presenter</w:t>
            </w:r>
            <w:r>
              <w:rPr>
                <w:rFonts w:eastAsia="Times New Roman" w:cstheme="minorHAnsi"/>
              </w:rPr>
              <w:t>s were</w:t>
            </w:r>
            <w:r w:rsidRPr="001C45CF">
              <w:rPr>
                <w:rFonts w:eastAsia="Times New Roman" w:cstheme="minorHAnsi"/>
              </w:rPr>
              <w:t xml:space="preserve"> knowledgeable about the subject matter.</w:t>
            </w:r>
          </w:p>
        </w:tc>
        <w:tc>
          <w:tcPr>
            <w:tcW w:w="1058" w:type="dxa"/>
            <w:shd w:val="clear" w:color="auto" w:fill="auto"/>
          </w:tcPr>
          <w:p w14:paraId="1B7340BA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70" w:type="dxa"/>
            <w:shd w:val="clear" w:color="auto" w:fill="auto"/>
          </w:tcPr>
          <w:p w14:paraId="2F86D020" w14:textId="77777777" w:rsidR="0008173A" w:rsidRPr="0008173A" w:rsidRDefault="0008173A" w:rsidP="0008173A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61EB2A13" w14:textId="77777777" w:rsidR="0008173A" w:rsidRPr="0008173A" w:rsidRDefault="0008173A" w:rsidP="0008173A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15B9FB90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1AF482EE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8173A" w:rsidRPr="0008173A" w14:paraId="530754B6" w14:textId="77777777" w:rsidTr="000928E3">
        <w:trPr>
          <w:trHeight w:val="199"/>
        </w:trPr>
        <w:tc>
          <w:tcPr>
            <w:tcW w:w="3811" w:type="dxa"/>
            <w:shd w:val="clear" w:color="auto" w:fill="auto"/>
          </w:tcPr>
          <w:p w14:paraId="56BDF5C3" w14:textId="77777777" w:rsidR="00313D73" w:rsidRPr="0008173A" w:rsidRDefault="000928E3" w:rsidP="0008173A">
            <w:pPr>
              <w:spacing w:after="0" w:line="240" w:lineRule="auto"/>
              <w:rPr>
                <w:rFonts w:eastAsia="Times New Roman" w:cstheme="minorHAnsi"/>
              </w:rPr>
            </w:pPr>
            <w:r w:rsidRPr="0008173A">
              <w:rPr>
                <w:rFonts w:eastAsia="Times New Roman" w:cstheme="minorHAnsi"/>
              </w:rPr>
              <w:t>I will apply the information I learned from this session in my work and/or daily practice.</w:t>
            </w:r>
          </w:p>
        </w:tc>
        <w:tc>
          <w:tcPr>
            <w:tcW w:w="1058" w:type="dxa"/>
            <w:shd w:val="clear" w:color="auto" w:fill="auto"/>
          </w:tcPr>
          <w:p w14:paraId="508A1E65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70" w:type="dxa"/>
            <w:shd w:val="clear" w:color="auto" w:fill="auto"/>
          </w:tcPr>
          <w:p w14:paraId="5DBCD963" w14:textId="77777777" w:rsidR="0008173A" w:rsidRPr="0008173A" w:rsidRDefault="0008173A" w:rsidP="0008173A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30EC9CDB" w14:textId="77777777" w:rsidR="0008173A" w:rsidRPr="0008173A" w:rsidRDefault="0008173A" w:rsidP="0008173A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004A5B00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58" w:type="dxa"/>
            <w:shd w:val="clear" w:color="auto" w:fill="auto"/>
          </w:tcPr>
          <w:p w14:paraId="3F91AF85" w14:textId="77777777" w:rsidR="0008173A" w:rsidRPr="0008173A" w:rsidRDefault="0008173A" w:rsidP="0008173A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5B49B8B6" w14:textId="77777777" w:rsidR="0008173A" w:rsidRPr="0008173A" w:rsidRDefault="0008173A" w:rsidP="0008173A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363FFBDA" w14:textId="77777777" w:rsidR="0008173A" w:rsidRPr="005F74B5" w:rsidRDefault="0008173A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4FADBCF3" w14:textId="77777777" w:rsidR="0008173A" w:rsidRPr="005F74B5" w:rsidRDefault="0008173A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57369F8D" w14:textId="77777777" w:rsidR="0008173A" w:rsidRPr="005F74B5" w:rsidRDefault="0008173A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6593C5ED" w14:textId="77777777" w:rsidR="0008173A" w:rsidRDefault="0008173A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711D0FE7" w14:textId="77777777" w:rsidR="00531561" w:rsidRDefault="00531561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02F805F6" w14:textId="77777777" w:rsidR="00531561" w:rsidRDefault="00531561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0009575B" w14:textId="77777777" w:rsidR="00531561" w:rsidRDefault="00531561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0168FF41" w14:textId="77777777" w:rsidR="0008173A" w:rsidRPr="005F74B5" w:rsidRDefault="0008173A" w:rsidP="0008173A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341505C6" w14:textId="77777777" w:rsidR="0014691B" w:rsidRDefault="0014691B" w:rsidP="0014691B">
      <w:pPr>
        <w:tabs>
          <w:tab w:val="left" w:pos="810"/>
        </w:tabs>
        <w:spacing w:after="0"/>
        <w:contextualSpacing/>
        <w:rPr>
          <w:rFonts w:eastAsia="Times New Roman" w:cstheme="minorHAnsi"/>
          <w:b/>
          <w:noProof/>
        </w:rPr>
      </w:pPr>
    </w:p>
    <w:p w14:paraId="258B4966" w14:textId="77777777" w:rsidR="0014691B" w:rsidRDefault="000928E3" w:rsidP="00820A5F">
      <w:pPr>
        <w:tabs>
          <w:tab w:val="left" w:pos="810"/>
        </w:tabs>
        <w:spacing w:after="0" w:line="240" w:lineRule="auto"/>
        <w:ind w:left="720"/>
        <w:contextualSpacing/>
        <w:rPr>
          <w:rFonts w:eastAsia="Times New Roman" w:cstheme="minorHAnsi"/>
          <w:b/>
          <w:noProof/>
          <w:sz w:val="24"/>
        </w:rPr>
      </w:pPr>
      <w:r>
        <w:rPr>
          <w:rFonts w:eastAsia="Times New Roman" w:cstheme="minorHAnsi"/>
          <w:b/>
          <w:noProof/>
          <w:sz w:val="24"/>
        </w:rPr>
        <w:tab/>
        <w:t xml:space="preserve">Are </w:t>
      </w:r>
      <w:r w:rsidR="00D70877" w:rsidRPr="00F35252">
        <w:rPr>
          <w:rFonts w:eastAsia="Times New Roman" w:cstheme="minorHAnsi"/>
          <w:b/>
          <w:noProof/>
          <w:sz w:val="24"/>
        </w:rPr>
        <w:t>there any comments or recommendations you would like to make about</w:t>
      </w:r>
      <w:r w:rsidR="0026534F" w:rsidRPr="00F35252">
        <w:rPr>
          <w:rFonts w:eastAsia="Times New Roman" w:cstheme="minorHAnsi"/>
          <w:b/>
          <w:noProof/>
          <w:sz w:val="24"/>
        </w:rPr>
        <w:t xml:space="preserve"> the</w:t>
      </w:r>
      <w:r w:rsidR="00D70877" w:rsidRPr="00F35252">
        <w:rPr>
          <w:rFonts w:eastAsia="Times New Roman" w:cstheme="minorHAnsi"/>
          <w:b/>
          <w:noProof/>
          <w:sz w:val="24"/>
        </w:rPr>
        <w:t xml:space="preserve"> “</w:t>
      </w:r>
      <w:r w:rsidR="00820A5F">
        <w:rPr>
          <w:rFonts w:eastAsia="Times New Roman" w:cstheme="minorHAnsi"/>
          <w:b/>
          <w:noProof/>
          <w:sz w:val="24"/>
        </w:rPr>
        <w:t>Module 1”</w:t>
      </w:r>
      <w:r w:rsidR="0014691B">
        <w:rPr>
          <w:rFonts w:eastAsia="Times New Roman" w:cstheme="minorHAnsi"/>
          <w:b/>
          <w:noProof/>
          <w:sz w:val="24"/>
        </w:rPr>
        <w:t>?</w:t>
      </w:r>
    </w:p>
    <w:p w14:paraId="6B8B87D2" w14:textId="77777777" w:rsidR="0008173A" w:rsidRPr="0014691B" w:rsidRDefault="000928E3" w:rsidP="00182C92">
      <w:pPr>
        <w:tabs>
          <w:tab w:val="left" w:pos="810"/>
        </w:tabs>
        <w:spacing w:after="0" w:line="360" w:lineRule="auto"/>
        <w:ind w:left="720"/>
        <w:contextualSpacing/>
        <w:rPr>
          <w:rFonts w:eastAsia="Times New Roman" w:cstheme="minorHAnsi"/>
          <w:b/>
          <w:noProof/>
          <w:sz w:val="24"/>
        </w:rPr>
      </w:pPr>
      <w:r>
        <w:rPr>
          <w:rFonts w:eastAsia="Times New Roman" w:cstheme="minorHAnsi"/>
          <w:b/>
          <w:noProof/>
        </w:rPr>
        <w:tab/>
      </w:r>
      <w:r w:rsidR="0008173A" w:rsidRPr="0008173A">
        <w:rPr>
          <w:rFonts w:eastAsia="Times New Roman" w:cstheme="minorHAnsi"/>
          <w:b/>
          <w:noProof/>
        </w:rPr>
        <w:t>________________________________________________________</w:t>
      </w:r>
      <w:r w:rsidR="001C45CF" w:rsidRPr="005F74B5">
        <w:rPr>
          <w:rFonts w:eastAsia="Times New Roman" w:cstheme="minorHAnsi"/>
          <w:b/>
          <w:noProof/>
        </w:rPr>
        <w:t>_______________________________</w:t>
      </w:r>
    </w:p>
    <w:p w14:paraId="62E68537" w14:textId="77777777" w:rsidR="001C45CF" w:rsidRPr="0008173A" w:rsidRDefault="000928E3" w:rsidP="00182C92">
      <w:pPr>
        <w:tabs>
          <w:tab w:val="left" w:pos="810"/>
        </w:tabs>
        <w:spacing w:after="0" w:line="360" w:lineRule="auto"/>
        <w:ind w:left="720"/>
        <w:contextualSpacing/>
        <w:rPr>
          <w:rFonts w:eastAsia="Times New Roman" w:cstheme="minorHAnsi"/>
          <w:b/>
          <w:noProof/>
        </w:rPr>
      </w:pPr>
      <w:r>
        <w:rPr>
          <w:rFonts w:eastAsia="Times New Roman" w:cstheme="minorHAnsi"/>
          <w:b/>
          <w:noProof/>
        </w:rPr>
        <w:tab/>
      </w:r>
      <w:r w:rsidR="001C45CF" w:rsidRPr="0008173A">
        <w:rPr>
          <w:rFonts w:eastAsia="Times New Roman" w:cstheme="minorHAnsi"/>
          <w:b/>
          <w:noProof/>
        </w:rPr>
        <w:t>_______________________________________________________________________________________</w:t>
      </w:r>
    </w:p>
    <w:tbl>
      <w:tblPr>
        <w:tblpPr w:leftFromText="180" w:rightFromText="180" w:vertAnchor="text" w:horzAnchor="margin" w:tblpXSpec="center" w:tblpY="160"/>
        <w:tblW w:w="9198" w:type="dxa"/>
        <w:tblBorders>
          <w:top w:val="single" w:sz="12" w:space="0" w:color="000000"/>
          <w:bottom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88"/>
        <w:gridCol w:w="1080"/>
        <w:gridCol w:w="990"/>
        <w:gridCol w:w="1080"/>
        <w:gridCol w:w="1080"/>
        <w:gridCol w:w="1080"/>
      </w:tblGrid>
      <w:tr w:rsidR="001C45CF" w:rsidRPr="001C45CF" w14:paraId="43DBD229" w14:textId="77777777" w:rsidTr="0096251A">
        <w:trPr>
          <w:trHeight w:val="502"/>
        </w:trPr>
        <w:tc>
          <w:tcPr>
            <w:tcW w:w="388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091679F" w14:textId="77777777" w:rsidR="006C718F" w:rsidRDefault="00C858E1" w:rsidP="006C718F">
            <w:pPr>
              <w:spacing w:after="0" w:line="240" w:lineRule="auto"/>
              <w:jc w:val="center"/>
              <w:rPr>
                <w:rFonts w:eastAsia="Times New Roman" w:cstheme="minorHAnsi"/>
                <w:b/>
                <w:noProof/>
                <w:color w:val="000080"/>
              </w:rPr>
            </w:pPr>
            <w:r w:rsidRPr="0008173A">
              <w:rPr>
                <w:rFonts w:eastAsia="Times New Roman" w:cstheme="minorHAnsi"/>
                <w:b/>
                <w:noProof/>
                <w:color w:val="000080"/>
              </w:rPr>
              <w:t>“</w:t>
            </w:r>
            <w:r w:rsidR="00820A5F">
              <w:rPr>
                <w:rFonts w:eastAsia="Times New Roman" w:cstheme="minorHAnsi"/>
                <w:b/>
                <w:noProof/>
                <w:color w:val="000080"/>
              </w:rPr>
              <w:t>Module 2. Promise of Permanency”</w:t>
            </w:r>
          </w:p>
          <w:p w14:paraId="25411408" w14:textId="77777777" w:rsidR="00C9326B" w:rsidRPr="005B1085" w:rsidRDefault="00820A5F" w:rsidP="005B1085">
            <w:pPr>
              <w:pStyle w:val="Heading1"/>
              <w:framePr w:hSpace="0" w:wrap="auto" w:vAnchor="margin" w:hAnchor="text" w:xAlign="left" w:yAlign="inline"/>
              <w:rPr>
                <w:b w:val="0"/>
                <w:iCs/>
              </w:rPr>
            </w:pPr>
            <w:r>
              <w:rPr>
                <w:b w:val="0"/>
                <w:iCs/>
              </w:rPr>
              <w:t>Jerry Bruce and Angela Tyner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CAA4581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Agree</w:t>
            </w:r>
          </w:p>
          <w:p w14:paraId="3B395475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99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169EA3E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Agree</w:t>
            </w:r>
          </w:p>
          <w:p w14:paraId="774C08EA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AFEE248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Neither</w:t>
            </w:r>
          </w:p>
          <w:p w14:paraId="5F3BC5F0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325639A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Disagree</w:t>
            </w:r>
          </w:p>
          <w:p w14:paraId="1C6AD580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98D5F13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Disagree</w:t>
            </w:r>
          </w:p>
          <w:p w14:paraId="4F8531FF" w14:textId="77777777" w:rsidR="001C45CF" w:rsidRPr="001C45CF" w:rsidRDefault="001C45CF" w:rsidP="001C45CF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</w:tr>
      <w:tr w:rsidR="001C45CF" w:rsidRPr="001C45CF" w14:paraId="0507874D" w14:textId="77777777" w:rsidTr="0096251A">
        <w:trPr>
          <w:trHeight w:val="286"/>
        </w:trPr>
        <w:tc>
          <w:tcPr>
            <w:tcW w:w="3888" w:type="dxa"/>
            <w:shd w:val="clear" w:color="auto" w:fill="auto"/>
          </w:tcPr>
          <w:p w14:paraId="631A5685" w14:textId="77777777" w:rsidR="001C45CF" w:rsidRDefault="001C45CF" w:rsidP="001C45CF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04760E2D" w14:textId="77777777" w:rsidR="00313D73" w:rsidRDefault="00313D73" w:rsidP="001C45CF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400A905E" w14:textId="77777777" w:rsidR="00313D73" w:rsidRDefault="000928E3" w:rsidP="001C45CF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  <w:r>
              <w:rPr>
                <w:rFonts w:eastAsia="Times New Roman" w:cstheme="minorHAnsi"/>
              </w:rPr>
              <w:t>This session was useful.</w:t>
            </w:r>
          </w:p>
          <w:p w14:paraId="70512C94" w14:textId="77777777" w:rsidR="00313D73" w:rsidRDefault="00313D73" w:rsidP="001C45CF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75282013" w14:textId="77777777" w:rsidR="00313D73" w:rsidRPr="001C45CF" w:rsidRDefault="00313D73" w:rsidP="001C45CF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</w:tc>
        <w:tc>
          <w:tcPr>
            <w:tcW w:w="1080" w:type="dxa"/>
            <w:shd w:val="clear" w:color="auto" w:fill="auto"/>
          </w:tcPr>
          <w:p w14:paraId="1F6371EA" w14:textId="77777777" w:rsidR="001C45CF" w:rsidRPr="001C45CF" w:rsidRDefault="001C45CF" w:rsidP="001C45C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4515DEF8" w14:textId="77777777" w:rsidR="001C45CF" w:rsidRPr="001C45CF" w:rsidRDefault="001C45CF" w:rsidP="001C45CF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7317BC70" w14:textId="77777777" w:rsidR="001C45CF" w:rsidRPr="001C45CF" w:rsidRDefault="001C45CF" w:rsidP="001C45CF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70A5078D" w14:textId="77777777" w:rsidR="001C45CF" w:rsidRPr="001C45CF" w:rsidRDefault="001C45CF" w:rsidP="001C45C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61F9799" w14:textId="77777777" w:rsidR="001C45CF" w:rsidRPr="001C45CF" w:rsidRDefault="001C45CF" w:rsidP="001C45CF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28E3" w:rsidRPr="001C45CF" w14:paraId="7C854E19" w14:textId="77777777" w:rsidTr="0096251A">
        <w:trPr>
          <w:trHeight w:val="503"/>
        </w:trPr>
        <w:tc>
          <w:tcPr>
            <w:tcW w:w="3888" w:type="dxa"/>
            <w:shd w:val="clear" w:color="auto" w:fill="auto"/>
          </w:tcPr>
          <w:p w14:paraId="0CDE49BA" w14:textId="77777777" w:rsidR="000928E3" w:rsidRPr="0008173A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  <w:r w:rsidRPr="001C45CF">
              <w:rPr>
                <w:rFonts w:eastAsia="Times New Roman" w:cstheme="minorHAnsi"/>
              </w:rPr>
              <w:t>The presenter</w:t>
            </w:r>
            <w:r>
              <w:rPr>
                <w:rFonts w:eastAsia="Times New Roman" w:cstheme="minorHAnsi"/>
              </w:rPr>
              <w:t>s were</w:t>
            </w:r>
            <w:r w:rsidRPr="001C45CF">
              <w:rPr>
                <w:rFonts w:eastAsia="Times New Roman" w:cstheme="minorHAnsi"/>
              </w:rPr>
              <w:t xml:space="preserve"> knowledgeable about the subject matter.</w:t>
            </w:r>
          </w:p>
        </w:tc>
        <w:tc>
          <w:tcPr>
            <w:tcW w:w="1080" w:type="dxa"/>
            <w:shd w:val="clear" w:color="auto" w:fill="auto"/>
          </w:tcPr>
          <w:p w14:paraId="46BF1340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2B525E4F" w14:textId="77777777" w:rsidR="000928E3" w:rsidRPr="001C45CF" w:rsidRDefault="000928E3" w:rsidP="000928E3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11F8D14C" w14:textId="77777777" w:rsidR="000928E3" w:rsidRPr="001C45CF" w:rsidRDefault="000928E3" w:rsidP="000928E3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118206DC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44DECE1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28E3" w:rsidRPr="001C45CF" w14:paraId="07A433EB" w14:textId="77777777" w:rsidTr="0096251A">
        <w:trPr>
          <w:trHeight w:val="207"/>
        </w:trPr>
        <w:tc>
          <w:tcPr>
            <w:tcW w:w="3888" w:type="dxa"/>
            <w:shd w:val="clear" w:color="auto" w:fill="auto"/>
          </w:tcPr>
          <w:p w14:paraId="21121789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  <w:r w:rsidRPr="0008173A">
              <w:rPr>
                <w:rFonts w:eastAsia="Times New Roman" w:cstheme="minorHAnsi"/>
              </w:rPr>
              <w:t>I will apply the information I learned from this session in my work and/or daily practice.</w:t>
            </w:r>
          </w:p>
        </w:tc>
        <w:tc>
          <w:tcPr>
            <w:tcW w:w="1080" w:type="dxa"/>
            <w:shd w:val="clear" w:color="auto" w:fill="auto"/>
          </w:tcPr>
          <w:p w14:paraId="4E1D9F63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617870C7" w14:textId="77777777" w:rsidR="000928E3" w:rsidRPr="001C45CF" w:rsidRDefault="000928E3" w:rsidP="000928E3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648B7DFF" w14:textId="77777777" w:rsidR="000928E3" w:rsidRPr="001C45CF" w:rsidRDefault="000928E3" w:rsidP="000928E3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66D9B91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5F5F426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4168773E" w14:textId="77777777" w:rsidR="001C45CF" w:rsidRPr="001C45CF" w:rsidRDefault="001C45CF" w:rsidP="001C45CF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5FB35A31" w14:textId="77777777" w:rsidR="001C45CF" w:rsidRPr="005F74B5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7E97ED61" w14:textId="77777777" w:rsidR="001C45CF" w:rsidRPr="005F74B5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257A8B71" w14:textId="77777777" w:rsidR="001C45CF" w:rsidRPr="005F74B5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6944226C" w14:textId="77777777" w:rsidR="001C45CF" w:rsidRPr="005F74B5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75E98829" w14:textId="77777777" w:rsidR="001C45CF" w:rsidRPr="005F74B5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1B19818F" w14:textId="77777777" w:rsidR="001C45CF" w:rsidRPr="005F74B5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3C8C1DBF" w14:textId="77777777" w:rsidR="001C45CF" w:rsidRDefault="001C45CF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665DF736" w14:textId="77777777" w:rsidR="00D70877" w:rsidRDefault="00D70877" w:rsidP="001C45CF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3DE1AFC1" w14:textId="77777777" w:rsidR="00F2223C" w:rsidRPr="00F35252" w:rsidRDefault="001C45CF" w:rsidP="00A3529B">
      <w:pPr>
        <w:spacing w:after="0"/>
        <w:ind w:left="720" w:right="734"/>
        <w:contextualSpacing/>
        <w:rPr>
          <w:rFonts w:eastAsia="Times New Roman" w:cstheme="minorHAnsi"/>
          <w:noProof/>
          <w:sz w:val="24"/>
        </w:rPr>
      </w:pPr>
      <w:r w:rsidRPr="00F35252">
        <w:rPr>
          <w:rFonts w:eastAsia="Times New Roman" w:cstheme="minorHAnsi"/>
          <w:b/>
          <w:noProof/>
          <w:sz w:val="24"/>
        </w:rPr>
        <w:t>Are there any comments or recommendations you would like to make about</w:t>
      </w:r>
      <w:r w:rsidR="004A35AC" w:rsidRPr="00F35252">
        <w:rPr>
          <w:rFonts w:eastAsia="Times New Roman" w:cstheme="minorHAnsi"/>
          <w:b/>
          <w:noProof/>
          <w:sz w:val="24"/>
        </w:rPr>
        <w:t xml:space="preserve"> the</w:t>
      </w:r>
      <w:r w:rsidR="00F8512F" w:rsidRPr="00F35252">
        <w:rPr>
          <w:rFonts w:eastAsia="Times New Roman" w:cstheme="minorHAnsi"/>
          <w:b/>
          <w:noProof/>
          <w:sz w:val="24"/>
        </w:rPr>
        <w:t xml:space="preserve"> </w:t>
      </w:r>
      <w:r w:rsidRPr="00F35252">
        <w:rPr>
          <w:rFonts w:eastAsia="Times New Roman" w:cstheme="minorHAnsi"/>
          <w:b/>
          <w:noProof/>
          <w:sz w:val="24"/>
        </w:rPr>
        <w:t>“</w:t>
      </w:r>
      <w:r w:rsidR="00820A5F">
        <w:rPr>
          <w:rFonts w:eastAsia="Times New Roman" w:cstheme="minorHAnsi"/>
          <w:b/>
          <w:noProof/>
          <w:sz w:val="24"/>
        </w:rPr>
        <w:t>Module 2</w:t>
      </w:r>
      <w:r w:rsidRPr="00F35252">
        <w:rPr>
          <w:rFonts w:eastAsia="Times New Roman" w:cstheme="minorHAnsi"/>
          <w:b/>
          <w:noProof/>
          <w:sz w:val="24"/>
        </w:rPr>
        <w:t xml:space="preserve">”? </w:t>
      </w:r>
      <w:r w:rsidRPr="003661CD">
        <w:rPr>
          <w:rFonts w:eastAsia="Times New Roman" w:cstheme="minorHAnsi"/>
          <w:noProof/>
          <w:sz w:val="28"/>
        </w:rPr>
        <w:t>____________________________________________________________________________________</w:t>
      </w:r>
      <w:r w:rsidR="00F2223C" w:rsidRPr="003661CD">
        <w:rPr>
          <w:rFonts w:eastAsia="Times New Roman" w:cstheme="minorHAnsi"/>
          <w:noProof/>
          <w:sz w:val="28"/>
        </w:rPr>
        <w:t>______________________________________________________</w:t>
      </w:r>
    </w:p>
    <w:p w14:paraId="1620507D" w14:textId="77777777" w:rsidR="00A3529B" w:rsidRDefault="00A3529B" w:rsidP="00A3529B">
      <w:pPr>
        <w:spacing w:after="0" w:line="240" w:lineRule="auto"/>
        <w:ind w:right="558"/>
        <w:jc w:val="center"/>
        <w:rPr>
          <w:rFonts w:eastAsia="Times New Roman" w:cstheme="minorHAnsi"/>
          <w:b/>
          <w:color w:val="0070C0"/>
          <w:sz w:val="24"/>
        </w:rPr>
      </w:pPr>
    </w:p>
    <w:p w14:paraId="70BC88EC" w14:textId="77777777" w:rsidR="001C166B" w:rsidRDefault="001C166B" w:rsidP="00A3529B">
      <w:pPr>
        <w:spacing w:after="0" w:line="240" w:lineRule="auto"/>
        <w:ind w:right="558"/>
        <w:jc w:val="center"/>
        <w:rPr>
          <w:rFonts w:eastAsia="Times New Roman" w:cstheme="minorHAnsi"/>
          <w:b/>
          <w:color w:val="0070C0"/>
          <w:sz w:val="24"/>
        </w:rPr>
      </w:pPr>
    </w:p>
    <w:p w14:paraId="0BDDCACF" w14:textId="77777777" w:rsidR="00A3529B" w:rsidRDefault="00A3529B" w:rsidP="00A3529B">
      <w:pPr>
        <w:spacing w:after="0" w:line="240" w:lineRule="auto"/>
        <w:ind w:right="558"/>
        <w:jc w:val="center"/>
        <w:rPr>
          <w:rFonts w:eastAsia="Times New Roman" w:cstheme="minorHAnsi"/>
          <w:b/>
          <w:color w:val="0070C0"/>
          <w:sz w:val="24"/>
        </w:rPr>
      </w:pPr>
    </w:p>
    <w:p w14:paraId="56BA3174" w14:textId="77777777" w:rsidR="00482813" w:rsidRPr="00F35252" w:rsidRDefault="00387131" w:rsidP="00A3529B">
      <w:pPr>
        <w:spacing w:after="0" w:line="240" w:lineRule="auto"/>
        <w:ind w:right="558"/>
        <w:jc w:val="center"/>
        <w:rPr>
          <w:rFonts w:eastAsia="Times New Roman" w:cstheme="minorHAnsi"/>
          <w:b/>
          <w:color w:val="0070C0"/>
          <w:szCs w:val="20"/>
        </w:rPr>
      </w:pPr>
      <w:r w:rsidRPr="00F35252">
        <w:rPr>
          <w:rFonts w:eastAsia="Times New Roman" w:cstheme="minorHAnsi"/>
          <w:b/>
          <w:color w:val="0070C0"/>
          <w:sz w:val="24"/>
        </w:rPr>
        <w:t>** PLEASE TURN OVER FOR ADDITIONAL QUESTIONS **</w:t>
      </w:r>
    </w:p>
    <w:p w14:paraId="40080934" w14:textId="77777777" w:rsidR="001C166B" w:rsidRDefault="001C166B" w:rsidP="00A3529B">
      <w:pPr>
        <w:pStyle w:val="Heading2"/>
      </w:pPr>
    </w:p>
    <w:p w14:paraId="0F55F679" w14:textId="77777777" w:rsidR="000928E3" w:rsidRPr="00F35252" w:rsidRDefault="000928E3" w:rsidP="00A3529B">
      <w:pPr>
        <w:pStyle w:val="Heading2"/>
      </w:pPr>
      <w:r w:rsidRPr="00F35252">
        <w:t>EVALUATION – DAY ONE</w:t>
      </w:r>
    </w:p>
    <w:p w14:paraId="6FDD269E" w14:textId="77777777" w:rsidR="000928E3" w:rsidRDefault="000928E3" w:rsidP="006C718F">
      <w:pPr>
        <w:spacing w:after="0" w:line="240" w:lineRule="auto"/>
        <w:ind w:right="285"/>
        <w:rPr>
          <w:rFonts w:ascii="Microsoft Sans Serif" w:hAnsi="Microsoft Sans Serif" w:cs="Microsoft Sans Serif"/>
          <w:sz w:val="24"/>
          <w:szCs w:val="24"/>
        </w:rPr>
      </w:pPr>
    </w:p>
    <w:p w14:paraId="121F711D" w14:textId="77777777" w:rsidR="008E5A80" w:rsidRPr="006C718F" w:rsidRDefault="006C718F" w:rsidP="006C718F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 w:cstheme="minorHAnsi"/>
          <w:sz w:val="24"/>
        </w:rPr>
      </w:pPr>
      <w:r w:rsidRPr="00F35252">
        <w:rPr>
          <w:rFonts w:eastAsia="Times New Roman" w:cstheme="minorHAnsi"/>
          <w:b/>
          <w:sz w:val="24"/>
        </w:rPr>
        <w:t>Please rate the following sessions:</w:t>
      </w:r>
    </w:p>
    <w:p w14:paraId="5B4326CC" w14:textId="77777777" w:rsidR="0014691B" w:rsidRPr="00021ED1" w:rsidRDefault="0014691B" w:rsidP="00021ED1">
      <w:pPr>
        <w:spacing w:after="0" w:line="240" w:lineRule="auto"/>
        <w:ind w:right="-187"/>
        <w:jc w:val="center"/>
        <w:rPr>
          <w:rFonts w:eastAsia="Times New Roman" w:cstheme="minorHAnsi"/>
          <w:b/>
          <w:color w:val="0070C0"/>
        </w:rPr>
      </w:pPr>
    </w:p>
    <w:tbl>
      <w:tblPr>
        <w:tblpPr w:leftFromText="180" w:rightFromText="180" w:vertAnchor="text" w:horzAnchor="margin" w:tblpXSpec="center" w:tblpY="160"/>
        <w:tblW w:w="9198" w:type="dxa"/>
        <w:tblBorders>
          <w:top w:val="single" w:sz="12" w:space="0" w:color="000000"/>
          <w:bottom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88"/>
        <w:gridCol w:w="1080"/>
        <w:gridCol w:w="990"/>
        <w:gridCol w:w="1080"/>
        <w:gridCol w:w="1080"/>
        <w:gridCol w:w="1080"/>
      </w:tblGrid>
      <w:tr w:rsidR="001B4BBB" w:rsidRPr="001C45CF" w14:paraId="05568DC5" w14:textId="77777777" w:rsidTr="0096251A">
        <w:trPr>
          <w:trHeight w:val="502"/>
        </w:trPr>
        <w:tc>
          <w:tcPr>
            <w:tcW w:w="388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A3441F7" w14:textId="77777777" w:rsidR="00820A5F" w:rsidRDefault="001B4BBB" w:rsidP="00820A5F">
            <w:pPr>
              <w:spacing w:after="0" w:line="240" w:lineRule="auto"/>
              <w:jc w:val="center"/>
              <w:rPr>
                <w:rFonts w:eastAsia="Times New Roman" w:cstheme="minorHAnsi"/>
                <w:b/>
                <w:noProof/>
                <w:color w:val="000080"/>
              </w:rPr>
            </w:pPr>
            <w:r w:rsidRPr="001C45CF">
              <w:rPr>
                <w:rFonts w:eastAsia="Times New Roman" w:cstheme="minorHAnsi"/>
                <w:b/>
                <w:noProof/>
                <w:color w:val="000080"/>
              </w:rPr>
              <w:t>“</w:t>
            </w:r>
            <w:r w:rsidR="00F35252">
              <w:rPr>
                <w:rFonts w:eastAsia="Times New Roman" w:cstheme="minorHAnsi"/>
                <w:b/>
                <w:noProof/>
                <w:color w:val="000080"/>
              </w:rPr>
              <w:t xml:space="preserve">Module 3. </w:t>
            </w:r>
            <w:r w:rsidR="00820A5F">
              <w:rPr>
                <w:rFonts w:eastAsia="Times New Roman" w:cstheme="minorHAnsi"/>
                <w:b/>
                <w:noProof/>
                <w:color w:val="000080"/>
              </w:rPr>
              <w:t>Basic and Best Practices in Ensuring Meaningful Family Time for Children in Care”</w:t>
            </w:r>
          </w:p>
          <w:p w14:paraId="01D3831E" w14:textId="77777777" w:rsidR="00820A5F" w:rsidRPr="00820A5F" w:rsidRDefault="00820A5F" w:rsidP="00820A5F">
            <w:pPr>
              <w:spacing w:after="0" w:line="240" w:lineRule="auto"/>
              <w:jc w:val="center"/>
              <w:rPr>
                <w:i/>
                <w:iCs/>
              </w:rPr>
            </w:pPr>
            <w:r w:rsidRPr="00820A5F">
              <w:rPr>
                <w:rFonts w:eastAsia="Times New Roman" w:cstheme="minorHAnsi"/>
                <w:b/>
                <w:i/>
                <w:noProof/>
                <w:color w:val="000080"/>
              </w:rPr>
              <w:t xml:space="preserve">Dr. Pricilla Faulkner and Judge R. Michael Key </w:t>
            </w:r>
          </w:p>
          <w:p w14:paraId="2A59B5F8" w14:textId="77777777" w:rsidR="006C718F" w:rsidRPr="006C718F" w:rsidRDefault="006C718F" w:rsidP="006C718F">
            <w:pPr>
              <w:pStyle w:val="Heading1"/>
              <w:framePr w:hSpace="0" w:wrap="auto" w:vAnchor="margin" w:hAnchor="text" w:xAlign="left" w:yAlign="inline"/>
              <w:rPr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EA6BB0B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Agree</w:t>
            </w:r>
          </w:p>
          <w:p w14:paraId="6D627E91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99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69E7E41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Agree</w:t>
            </w:r>
          </w:p>
          <w:p w14:paraId="395E6DF0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6AC606F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Neither</w:t>
            </w:r>
          </w:p>
          <w:p w14:paraId="4DFC70C5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87F0583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Disagree</w:t>
            </w:r>
          </w:p>
          <w:p w14:paraId="6C036B86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5A40D3F6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Disagree</w:t>
            </w:r>
          </w:p>
          <w:p w14:paraId="04106DF2" w14:textId="77777777" w:rsidR="001B4BBB" w:rsidRPr="001C45CF" w:rsidRDefault="001B4BBB" w:rsidP="0047462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</w:tr>
      <w:tr w:rsidR="001B4BBB" w:rsidRPr="001C45CF" w14:paraId="36B697D7" w14:textId="77777777" w:rsidTr="0096251A">
        <w:trPr>
          <w:trHeight w:val="286"/>
        </w:trPr>
        <w:tc>
          <w:tcPr>
            <w:tcW w:w="3888" w:type="dxa"/>
            <w:shd w:val="clear" w:color="auto" w:fill="auto"/>
          </w:tcPr>
          <w:p w14:paraId="64898286" w14:textId="77777777" w:rsidR="001B4BBB" w:rsidRDefault="001B4BBB" w:rsidP="0047462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0A614538" w14:textId="77777777" w:rsidR="00313D73" w:rsidRDefault="00313D73" w:rsidP="0047462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50A93675" w14:textId="77777777" w:rsidR="000928E3" w:rsidRDefault="000928E3" w:rsidP="000928E3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  <w:r>
              <w:rPr>
                <w:rFonts w:eastAsia="Times New Roman" w:cstheme="minorHAnsi"/>
              </w:rPr>
              <w:t>This session was useful.</w:t>
            </w:r>
          </w:p>
          <w:p w14:paraId="069AFA6D" w14:textId="77777777" w:rsidR="00313D73" w:rsidRDefault="00313D73" w:rsidP="0047462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0285EBDD" w14:textId="77777777" w:rsidR="00313D73" w:rsidRPr="001C45CF" w:rsidRDefault="00313D73" w:rsidP="0047462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</w:tc>
        <w:tc>
          <w:tcPr>
            <w:tcW w:w="1080" w:type="dxa"/>
            <w:shd w:val="clear" w:color="auto" w:fill="auto"/>
          </w:tcPr>
          <w:p w14:paraId="66B61C9A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73743D4D" w14:textId="77777777" w:rsidR="001B4BBB" w:rsidRPr="001C45CF" w:rsidRDefault="001B4BBB" w:rsidP="0047462C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D609F65" w14:textId="77777777" w:rsidR="001B4BBB" w:rsidRPr="001C45CF" w:rsidRDefault="001B4BBB" w:rsidP="0047462C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ECFB93D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20220F1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1B4BBB" w:rsidRPr="001C45CF" w14:paraId="28008226" w14:textId="77777777" w:rsidTr="0096251A">
        <w:trPr>
          <w:trHeight w:val="503"/>
        </w:trPr>
        <w:tc>
          <w:tcPr>
            <w:tcW w:w="3888" w:type="dxa"/>
            <w:shd w:val="clear" w:color="auto" w:fill="auto"/>
          </w:tcPr>
          <w:p w14:paraId="15EBE83A" w14:textId="77777777" w:rsidR="001B4BBB" w:rsidRPr="001C45CF" w:rsidRDefault="000928E3" w:rsidP="00863A9F">
            <w:pPr>
              <w:spacing w:after="0" w:line="240" w:lineRule="auto"/>
              <w:rPr>
                <w:rFonts w:eastAsia="Times New Roman" w:cstheme="minorHAnsi"/>
              </w:rPr>
            </w:pPr>
            <w:r w:rsidRPr="001C45CF">
              <w:rPr>
                <w:rFonts w:eastAsia="Times New Roman" w:cstheme="minorHAnsi"/>
              </w:rPr>
              <w:t>The presenter</w:t>
            </w:r>
            <w:r>
              <w:rPr>
                <w:rFonts w:eastAsia="Times New Roman" w:cstheme="minorHAnsi"/>
              </w:rPr>
              <w:t>s were</w:t>
            </w:r>
            <w:r w:rsidRPr="001C45CF">
              <w:rPr>
                <w:rFonts w:eastAsia="Times New Roman" w:cstheme="minorHAnsi"/>
              </w:rPr>
              <w:t xml:space="preserve"> knowledgeable about the subject matter.</w:t>
            </w:r>
          </w:p>
        </w:tc>
        <w:tc>
          <w:tcPr>
            <w:tcW w:w="1080" w:type="dxa"/>
            <w:shd w:val="clear" w:color="auto" w:fill="auto"/>
          </w:tcPr>
          <w:p w14:paraId="1638B9BC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193A31C6" w14:textId="77777777" w:rsidR="001B4BBB" w:rsidRPr="001C45CF" w:rsidRDefault="001B4BBB" w:rsidP="0047462C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68942F8D" w14:textId="77777777" w:rsidR="001B4BBB" w:rsidRPr="001C45CF" w:rsidRDefault="001B4BBB" w:rsidP="0047462C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17F11E06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181991F1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1B4BBB" w:rsidRPr="001C45CF" w14:paraId="0F0923F5" w14:textId="77777777" w:rsidTr="0096251A">
        <w:trPr>
          <w:trHeight w:val="207"/>
        </w:trPr>
        <w:tc>
          <w:tcPr>
            <w:tcW w:w="3888" w:type="dxa"/>
            <w:shd w:val="clear" w:color="auto" w:fill="auto"/>
          </w:tcPr>
          <w:p w14:paraId="368DBD1A" w14:textId="77777777" w:rsidR="00313D73" w:rsidRPr="001C45CF" w:rsidRDefault="000928E3" w:rsidP="0047462C">
            <w:pPr>
              <w:spacing w:after="0" w:line="240" w:lineRule="auto"/>
              <w:rPr>
                <w:rFonts w:eastAsia="Times New Roman" w:cstheme="minorHAnsi"/>
              </w:rPr>
            </w:pPr>
            <w:r w:rsidRPr="0008173A">
              <w:rPr>
                <w:rFonts w:eastAsia="Times New Roman" w:cstheme="minorHAnsi"/>
              </w:rPr>
              <w:t>I will apply the information I learned from this session in my work and/or daily practice.</w:t>
            </w:r>
          </w:p>
        </w:tc>
        <w:tc>
          <w:tcPr>
            <w:tcW w:w="1080" w:type="dxa"/>
            <w:shd w:val="clear" w:color="auto" w:fill="auto"/>
          </w:tcPr>
          <w:p w14:paraId="769C6B5A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69CF64E3" w14:textId="77777777" w:rsidR="001B4BBB" w:rsidRPr="001C45CF" w:rsidRDefault="001B4BBB" w:rsidP="0047462C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45E48C8" w14:textId="77777777" w:rsidR="001B4BBB" w:rsidRPr="001C45CF" w:rsidRDefault="001B4BBB" w:rsidP="0047462C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01B0536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67A3B950" w14:textId="77777777" w:rsidR="001B4BBB" w:rsidRPr="001C45CF" w:rsidRDefault="001B4BBB" w:rsidP="0047462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6CB52513" w14:textId="77777777" w:rsidR="001C515C" w:rsidRDefault="001C515C" w:rsidP="001B4BBB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7C5C3725" w14:textId="77777777" w:rsidR="000928E3" w:rsidRDefault="000928E3" w:rsidP="001B4BBB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78BC8059" w14:textId="77777777" w:rsidR="000928E3" w:rsidRDefault="000928E3" w:rsidP="001B4BBB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7294C48C" w14:textId="77777777" w:rsidR="000928E3" w:rsidRDefault="000928E3" w:rsidP="001B4BBB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5045368E" w14:textId="77777777" w:rsidR="000928E3" w:rsidRPr="001C45CF" w:rsidRDefault="000928E3" w:rsidP="001B4BBB">
      <w:pPr>
        <w:spacing w:after="0" w:line="240" w:lineRule="auto"/>
        <w:ind w:right="-187"/>
        <w:rPr>
          <w:rFonts w:eastAsia="Times New Roman" w:cstheme="minorHAnsi"/>
          <w:b/>
        </w:rPr>
      </w:pPr>
    </w:p>
    <w:p w14:paraId="0A4ABDA1" w14:textId="77777777" w:rsidR="001B4BBB" w:rsidRPr="005F74B5" w:rsidRDefault="001B4BBB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70598D5F" w14:textId="77777777" w:rsidR="001B4BBB" w:rsidRPr="005F74B5" w:rsidRDefault="001B4BBB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36916515" w14:textId="77777777" w:rsidR="001B4BBB" w:rsidRPr="005F74B5" w:rsidRDefault="001B4BBB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02DF9BF1" w14:textId="77777777" w:rsidR="001B4BBB" w:rsidRPr="005F74B5" w:rsidRDefault="001B4BBB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576E20B3" w14:textId="77777777" w:rsidR="001B4BBB" w:rsidRPr="005F74B5" w:rsidRDefault="001B4BBB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36E95D0E" w14:textId="77777777" w:rsidR="001B4BBB" w:rsidRPr="005F74B5" w:rsidRDefault="001B4BBB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31A3AD64" w14:textId="77777777" w:rsidR="001C515C" w:rsidRDefault="000928E3" w:rsidP="000928E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  <w:r>
        <w:rPr>
          <w:rFonts w:eastAsia="Times New Roman" w:cstheme="minorHAnsi"/>
          <w:b/>
          <w:noProof/>
          <w:sz w:val="24"/>
        </w:rPr>
        <w:t xml:space="preserve">Are </w:t>
      </w:r>
      <w:r w:rsidR="001C515C" w:rsidRPr="00F35252">
        <w:rPr>
          <w:rFonts w:eastAsia="Times New Roman" w:cstheme="minorHAnsi"/>
          <w:b/>
          <w:noProof/>
          <w:sz w:val="24"/>
        </w:rPr>
        <w:t xml:space="preserve">there any comments or recommendations you would like to make about </w:t>
      </w:r>
      <w:r w:rsidR="00820A5F">
        <w:rPr>
          <w:rFonts w:eastAsia="Times New Roman" w:cstheme="minorHAnsi"/>
          <w:b/>
          <w:noProof/>
          <w:sz w:val="24"/>
        </w:rPr>
        <w:t>the  “Module 3”</w:t>
      </w:r>
      <w:r w:rsidR="001C515C" w:rsidRPr="00F35252">
        <w:rPr>
          <w:rFonts w:eastAsia="Times New Roman" w:cstheme="minorHAnsi"/>
          <w:b/>
          <w:noProof/>
          <w:sz w:val="24"/>
        </w:rPr>
        <w:t xml:space="preserve">? </w:t>
      </w:r>
    </w:p>
    <w:p w14:paraId="6F3F9DDB" w14:textId="77777777" w:rsidR="001C515C" w:rsidRDefault="001C515C" w:rsidP="001C515C">
      <w:pPr>
        <w:spacing w:after="0" w:line="360" w:lineRule="auto"/>
        <w:ind w:left="720" w:right="738"/>
        <w:contextualSpacing/>
        <w:rPr>
          <w:rFonts w:eastAsia="Times New Roman" w:cstheme="minorHAnsi"/>
          <w:noProof/>
          <w:sz w:val="24"/>
        </w:rPr>
      </w:pPr>
      <w:r w:rsidRPr="00F35252">
        <w:rPr>
          <w:rFonts w:eastAsia="Times New Roman" w:cstheme="minorHAnsi"/>
          <w:noProof/>
          <w:sz w:val="24"/>
        </w:rPr>
        <w:t>___________________________________________________________________________________________________________________________________________</w:t>
      </w:r>
      <w:r>
        <w:rPr>
          <w:rFonts w:eastAsia="Times New Roman" w:cstheme="minorHAnsi"/>
          <w:noProof/>
          <w:sz w:val="24"/>
        </w:rPr>
        <w:t>_____________________</w:t>
      </w:r>
    </w:p>
    <w:p w14:paraId="7697D42A" w14:textId="77777777" w:rsidR="008E5A80" w:rsidRPr="00F35252" w:rsidRDefault="008E5A80" w:rsidP="001C515C">
      <w:pPr>
        <w:spacing w:after="0" w:line="360" w:lineRule="auto"/>
        <w:ind w:left="720" w:right="738"/>
        <w:contextualSpacing/>
        <w:rPr>
          <w:rFonts w:eastAsia="Times New Roman" w:cstheme="minorHAnsi"/>
          <w:noProof/>
          <w:sz w:val="24"/>
        </w:rPr>
      </w:pPr>
      <w:r>
        <w:rPr>
          <w:rFonts w:eastAsia="Times New Roman" w:cstheme="minorHAnsi"/>
          <w:noProof/>
          <w:sz w:val="24"/>
        </w:rPr>
        <w:t>________________________________________________________________________________</w:t>
      </w:r>
    </w:p>
    <w:p w14:paraId="39B347F8" w14:textId="77777777" w:rsidR="00313D73" w:rsidRDefault="00313D73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tbl>
      <w:tblPr>
        <w:tblpPr w:leftFromText="180" w:rightFromText="180" w:vertAnchor="text" w:horzAnchor="margin" w:tblpXSpec="center" w:tblpY="160"/>
        <w:tblW w:w="9198" w:type="dxa"/>
        <w:tblBorders>
          <w:top w:val="single" w:sz="12" w:space="0" w:color="000000"/>
          <w:bottom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88"/>
        <w:gridCol w:w="1080"/>
        <w:gridCol w:w="990"/>
        <w:gridCol w:w="1080"/>
        <w:gridCol w:w="1080"/>
        <w:gridCol w:w="1080"/>
      </w:tblGrid>
      <w:tr w:rsidR="00313D73" w:rsidRPr="001C45CF" w14:paraId="2450DEF2" w14:textId="77777777" w:rsidTr="00CF1520">
        <w:trPr>
          <w:trHeight w:val="502"/>
        </w:trPr>
        <w:tc>
          <w:tcPr>
            <w:tcW w:w="388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DDCC08C" w14:textId="77777777" w:rsidR="00313D73" w:rsidRDefault="00313D73" w:rsidP="00073DCC">
            <w:pPr>
              <w:spacing w:after="0" w:line="240" w:lineRule="auto"/>
              <w:jc w:val="center"/>
              <w:rPr>
                <w:rFonts w:eastAsia="Times New Roman" w:cstheme="minorHAnsi"/>
                <w:b/>
                <w:noProof/>
                <w:color w:val="000080"/>
              </w:rPr>
            </w:pPr>
            <w:r w:rsidRPr="001C45CF">
              <w:rPr>
                <w:rFonts w:eastAsia="Times New Roman" w:cstheme="minorHAnsi"/>
                <w:b/>
                <w:noProof/>
                <w:color w:val="000080"/>
              </w:rPr>
              <w:t>“</w:t>
            </w:r>
            <w:r>
              <w:rPr>
                <w:rFonts w:eastAsia="Times New Roman" w:cstheme="minorHAnsi"/>
                <w:b/>
                <w:noProof/>
                <w:color w:val="000080"/>
              </w:rPr>
              <w:t>Module 4</w:t>
            </w:r>
            <w:r w:rsidR="00820A5F">
              <w:rPr>
                <w:rFonts w:eastAsia="Times New Roman" w:cstheme="minorHAnsi"/>
                <w:b/>
                <w:noProof/>
                <w:color w:val="000080"/>
              </w:rPr>
              <w:t xml:space="preserve"> </w:t>
            </w:r>
            <w:r w:rsidR="00073DCC">
              <w:rPr>
                <w:rFonts w:eastAsia="Times New Roman" w:cstheme="minorHAnsi"/>
                <w:b/>
                <w:noProof/>
                <w:color w:val="000080"/>
              </w:rPr>
              <w:t>Ethical Considerations in Child Welfare Practice</w:t>
            </w:r>
            <w:r w:rsidR="00223717">
              <w:rPr>
                <w:rFonts w:eastAsia="Times New Roman" w:cstheme="minorHAnsi"/>
                <w:b/>
                <w:noProof/>
                <w:color w:val="000080"/>
              </w:rPr>
              <w:t>”</w:t>
            </w:r>
          </w:p>
          <w:p w14:paraId="08D39155" w14:textId="77777777" w:rsidR="00073DCC" w:rsidRPr="00073DCC" w:rsidRDefault="00073DCC" w:rsidP="00073DC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073DCC">
              <w:rPr>
                <w:rFonts w:eastAsia="Times New Roman" w:cstheme="minorHAnsi"/>
                <w:b/>
                <w:i/>
                <w:noProof/>
                <w:color w:val="000080"/>
              </w:rPr>
              <w:t>Jerry Bruce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77B0E85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Agree</w:t>
            </w:r>
          </w:p>
          <w:p w14:paraId="06E8D757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99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D99E1F9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Agree</w:t>
            </w:r>
          </w:p>
          <w:p w14:paraId="037EDE3C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5204FEE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Neither</w:t>
            </w:r>
          </w:p>
          <w:p w14:paraId="33A736C7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0ED378D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Disagree</w:t>
            </w:r>
          </w:p>
          <w:p w14:paraId="1778EC19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50646B0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Disagree</w:t>
            </w:r>
          </w:p>
          <w:p w14:paraId="2CD28BFB" w14:textId="77777777" w:rsidR="00313D73" w:rsidRPr="001C45CF" w:rsidRDefault="00313D73" w:rsidP="00CF1520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</w:tr>
      <w:tr w:rsidR="00313D73" w:rsidRPr="001C45CF" w14:paraId="59F00863" w14:textId="77777777" w:rsidTr="00CF1520">
        <w:trPr>
          <w:trHeight w:val="286"/>
        </w:trPr>
        <w:tc>
          <w:tcPr>
            <w:tcW w:w="3888" w:type="dxa"/>
            <w:shd w:val="clear" w:color="auto" w:fill="auto"/>
          </w:tcPr>
          <w:p w14:paraId="4D85BDAF" w14:textId="77777777" w:rsidR="00313D73" w:rsidRDefault="00313D73" w:rsidP="00CF1520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1ECABF43" w14:textId="77777777" w:rsidR="00313D73" w:rsidRDefault="00313D73" w:rsidP="00CF1520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63183B43" w14:textId="77777777" w:rsidR="000928E3" w:rsidRDefault="000928E3" w:rsidP="000928E3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  <w:r>
              <w:rPr>
                <w:rFonts w:eastAsia="Times New Roman" w:cstheme="minorHAnsi"/>
              </w:rPr>
              <w:t>This session was useful.</w:t>
            </w:r>
          </w:p>
          <w:p w14:paraId="33A675F2" w14:textId="77777777" w:rsidR="00313D73" w:rsidRDefault="00313D73" w:rsidP="00CF1520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1407A161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</w:tc>
        <w:tc>
          <w:tcPr>
            <w:tcW w:w="1080" w:type="dxa"/>
            <w:shd w:val="clear" w:color="auto" w:fill="auto"/>
          </w:tcPr>
          <w:p w14:paraId="03C6BF43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7AA42994" w14:textId="77777777" w:rsidR="00313D73" w:rsidRPr="001C45CF" w:rsidRDefault="00313D73" w:rsidP="00CF1520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6DC1478" w14:textId="77777777" w:rsidR="00313D73" w:rsidRPr="001C45CF" w:rsidRDefault="00313D73" w:rsidP="00CF1520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40A0341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F2BAF47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313D73" w:rsidRPr="001C45CF" w14:paraId="52073B27" w14:textId="77777777" w:rsidTr="00CF1520">
        <w:trPr>
          <w:trHeight w:val="503"/>
        </w:trPr>
        <w:tc>
          <w:tcPr>
            <w:tcW w:w="3888" w:type="dxa"/>
            <w:shd w:val="clear" w:color="auto" w:fill="auto"/>
          </w:tcPr>
          <w:p w14:paraId="687EB6BF" w14:textId="77777777" w:rsidR="00313D73" w:rsidRPr="001C45CF" w:rsidRDefault="000928E3" w:rsidP="00CF1520">
            <w:pPr>
              <w:spacing w:after="0" w:line="240" w:lineRule="auto"/>
              <w:rPr>
                <w:rFonts w:eastAsia="Times New Roman" w:cstheme="minorHAnsi"/>
              </w:rPr>
            </w:pPr>
            <w:r w:rsidRPr="001C45CF">
              <w:rPr>
                <w:rFonts w:eastAsia="Times New Roman" w:cstheme="minorHAnsi"/>
              </w:rPr>
              <w:t>The presenter</w:t>
            </w:r>
            <w:r>
              <w:rPr>
                <w:rFonts w:eastAsia="Times New Roman" w:cstheme="minorHAnsi"/>
              </w:rPr>
              <w:t>s were</w:t>
            </w:r>
            <w:r w:rsidRPr="001C45CF">
              <w:rPr>
                <w:rFonts w:eastAsia="Times New Roman" w:cstheme="minorHAnsi"/>
              </w:rPr>
              <w:t xml:space="preserve"> knowledgeable about the subject matter.</w:t>
            </w:r>
          </w:p>
        </w:tc>
        <w:tc>
          <w:tcPr>
            <w:tcW w:w="1080" w:type="dxa"/>
            <w:shd w:val="clear" w:color="auto" w:fill="auto"/>
          </w:tcPr>
          <w:p w14:paraId="6035B618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0797A877" w14:textId="77777777" w:rsidR="00313D73" w:rsidRPr="001C45CF" w:rsidRDefault="00313D73" w:rsidP="00CF1520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6026865D" w14:textId="77777777" w:rsidR="00313D73" w:rsidRPr="001C45CF" w:rsidRDefault="00313D73" w:rsidP="00CF1520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0FD9346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B07B713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313D73" w:rsidRPr="001C45CF" w14:paraId="062D3353" w14:textId="77777777" w:rsidTr="00CF1520">
        <w:trPr>
          <w:trHeight w:val="207"/>
        </w:trPr>
        <w:tc>
          <w:tcPr>
            <w:tcW w:w="3888" w:type="dxa"/>
            <w:shd w:val="clear" w:color="auto" w:fill="auto"/>
          </w:tcPr>
          <w:p w14:paraId="7A752C8B" w14:textId="77777777" w:rsidR="00313D73" w:rsidRPr="001C45CF" w:rsidRDefault="000928E3" w:rsidP="00CF1520">
            <w:pPr>
              <w:spacing w:after="0" w:line="240" w:lineRule="auto"/>
              <w:rPr>
                <w:rFonts w:eastAsia="Times New Roman" w:cstheme="minorHAnsi"/>
              </w:rPr>
            </w:pPr>
            <w:r w:rsidRPr="0008173A">
              <w:rPr>
                <w:rFonts w:eastAsia="Times New Roman" w:cstheme="minorHAnsi"/>
              </w:rPr>
              <w:t>I will apply the information I learned from this session in my work and/or daily practice.</w:t>
            </w:r>
          </w:p>
        </w:tc>
        <w:tc>
          <w:tcPr>
            <w:tcW w:w="1080" w:type="dxa"/>
            <w:shd w:val="clear" w:color="auto" w:fill="auto"/>
          </w:tcPr>
          <w:p w14:paraId="7C3AC77B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7603A49A" w14:textId="77777777" w:rsidR="00313D73" w:rsidRPr="001C45CF" w:rsidRDefault="00313D73" w:rsidP="00CF1520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4CEAFF2" w14:textId="77777777" w:rsidR="00313D73" w:rsidRPr="001C45CF" w:rsidRDefault="00313D73" w:rsidP="00CF1520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8407E1B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2D328536" w14:textId="77777777" w:rsidR="00313D73" w:rsidRPr="001C45CF" w:rsidRDefault="00313D73" w:rsidP="00CF1520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0F16AE4E" w14:textId="77777777" w:rsidR="00313D73" w:rsidRDefault="00313D73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74298DD2" w14:textId="77777777" w:rsidR="00D70877" w:rsidRDefault="00D70877" w:rsidP="001B4BB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7932A6EC" w14:textId="77777777" w:rsidR="00313D73" w:rsidRDefault="00313D73" w:rsidP="00F35252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273AB2D5" w14:textId="77777777" w:rsidR="00313D73" w:rsidRDefault="00313D73" w:rsidP="00F35252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11EB5C0A" w14:textId="77777777" w:rsidR="00313D73" w:rsidRDefault="00313D73" w:rsidP="00F35252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0D36AA20" w14:textId="77777777" w:rsidR="003F0092" w:rsidRDefault="00313D73" w:rsidP="00313D7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  <w:r>
        <w:rPr>
          <w:rFonts w:eastAsia="Times New Roman" w:cstheme="minorHAnsi"/>
          <w:b/>
          <w:noProof/>
          <w:sz w:val="24"/>
        </w:rPr>
        <w:t xml:space="preserve">     </w:t>
      </w:r>
    </w:p>
    <w:p w14:paraId="052953D6" w14:textId="77777777" w:rsidR="003F0092" w:rsidRDefault="003F0092" w:rsidP="00313D7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1D81F3CA" w14:textId="77777777" w:rsidR="008E5A80" w:rsidRDefault="008E5A80" w:rsidP="00313D7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1D7244F5" w14:textId="77777777" w:rsidR="008E5A80" w:rsidRDefault="008E5A80" w:rsidP="00313D7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43CC23CD" w14:textId="77777777" w:rsidR="008E5A80" w:rsidRDefault="008E5A80" w:rsidP="00313D7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09863D2D" w14:textId="77777777" w:rsidR="00A02FA0" w:rsidRPr="00F35252" w:rsidRDefault="001B4BBB" w:rsidP="00313D73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  <w:r w:rsidRPr="00F35252">
        <w:rPr>
          <w:rFonts w:eastAsia="Times New Roman" w:cstheme="minorHAnsi"/>
          <w:b/>
          <w:noProof/>
          <w:sz w:val="24"/>
        </w:rPr>
        <w:t>Are there any comments or recommendations you would like to make about</w:t>
      </w:r>
      <w:r w:rsidR="00F8512F" w:rsidRPr="00F35252">
        <w:rPr>
          <w:rFonts w:eastAsia="Times New Roman" w:cstheme="minorHAnsi"/>
          <w:b/>
          <w:noProof/>
          <w:sz w:val="24"/>
        </w:rPr>
        <w:t xml:space="preserve"> the </w:t>
      </w:r>
      <w:r w:rsidRPr="00F35252">
        <w:rPr>
          <w:rFonts w:eastAsia="Times New Roman" w:cstheme="minorHAnsi"/>
          <w:b/>
          <w:noProof/>
          <w:sz w:val="24"/>
        </w:rPr>
        <w:t xml:space="preserve"> “</w:t>
      </w:r>
      <w:r w:rsidR="00820A5F">
        <w:rPr>
          <w:rFonts w:eastAsia="Times New Roman" w:cstheme="minorHAnsi"/>
          <w:b/>
          <w:noProof/>
          <w:sz w:val="24"/>
        </w:rPr>
        <w:t>Module 4”</w:t>
      </w:r>
      <w:r w:rsidR="001C515C">
        <w:rPr>
          <w:rFonts w:eastAsia="Times New Roman" w:cstheme="minorHAnsi"/>
          <w:b/>
          <w:noProof/>
          <w:sz w:val="24"/>
        </w:rPr>
        <w:t>?</w:t>
      </w:r>
    </w:p>
    <w:p w14:paraId="7DE5A8AF" w14:textId="77777777" w:rsidR="008E5A80" w:rsidRDefault="009B4FCF" w:rsidP="008E5A80">
      <w:pPr>
        <w:spacing w:after="0" w:line="360" w:lineRule="auto"/>
        <w:ind w:left="720" w:right="738"/>
        <w:contextualSpacing/>
        <w:rPr>
          <w:rFonts w:eastAsia="Times New Roman" w:cstheme="minorHAnsi"/>
          <w:noProof/>
          <w:sz w:val="24"/>
        </w:rPr>
      </w:pPr>
      <w:r w:rsidRPr="00F35252">
        <w:rPr>
          <w:rFonts w:eastAsia="Times New Roman" w:cstheme="minorHAnsi"/>
          <w:noProof/>
          <w:sz w:val="24"/>
        </w:rPr>
        <w:t>___________________________________________________________________________________________________________________________________________</w:t>
      </w:r>
      <w:r w:rsidR="00F35252">
        <w:rPr>
          <w:rFonts w:eastAsia="Times New Roman" w:cstheme="minorHAnsi"/>
          <w:noProof/>
          <w:sz w:val="24"/>
        </w:rPr>
        <w:t>_____________________</w:t>
      </w:r>
    </w:p>
    <w:p w14:paraId="6E852A65" w14:textId="77777777" w:rsidR="008E5A80" w:rsidRPr="00F35252" w:rsidRDefault="008E5A80" w:rsidP="008E5A80">
      <w:pPr>
        <w:spacing w:after="0" w:line="360" w:lineRule="auto"/>
        <w:ind w:left="720" w:right="738"/>
        <w:contextualSpacing/>
        <w:rPr>
          <w:rFonts w:eastAsia="Times New Roman" w:cstheme="minorHAnsi"/>
          <w:noProof/>
          <w:sz w:val="24"/>
        </w:rPr>
      </w:pPr>
      <w:r>
        <w:rPr>
          <w:rFonts w:eastAsia="Times New Roman" w:cstheme="minorHAnsi"/>
          <w:noProof/>
          <w:sz w:val="24"/>
        </w:rPr>
        <w:t>________________________________________________________________________________</w:t>
      </w:r>
    </w:p>
    <w:p w14:paraId="05B86965" w14:textId="77777777" w:rsidR="0014691B" w:rsidRDefault="0014691B" w:rsidP="008540F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0EAFEF2F" w14:textId="77777777" w:rsidR="0014691B" w:rsidRDefault="0014691B" w:rsidP="008540F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0E7786FD" w14:textId="77777777" w:rsidR="0014691B" w:rsidRDefault="0014691B" w:rsidP="008540F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1A825222" w14:textId="77777777" w:rsidR="0014691B" w:rsidRDefault="0014691B" w:rsidP="008540F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14959B00" w14:textId="77777777" w:rsidR="0014691B" w:rsidRDefault="000928E3" w:rsidP="008E5A80">
      <w:pPr>
        <w:pStyle w:val="Heading2"/>
      </w:pPr>
      <w:r>
        <w:t>EVALUATION – DAY ONE</w:t>
      </w:r>
    </w:p>
    <w:p w14:paraId="4A680EC3" w14:textId="77777777" w:rsidR="006C718F" w:rsidRPr="006C718F" w:rsidRDefault="006C718F" w:rsidP="006C718F"/>
    <w:p w14:paraId="150B3EC9" w14:textId="77777777" w:rsidR="0014691B" w:rsidRPr="006C718F" w:rsidRDefault="006C718F" w:rsidP="006C718F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 w:cstheme="minorHAnsi"/>
          <w:sz w:val="24"/>
        </w:rPr>
      </w:pPr>
      <w:r w:rsidRPr="00F35252">
        <w:rPr>
          <w:rFonts w:eastAsia="Times New Roman" w:cstheme="minorHAnsi"/>
          <w:b/>
          <w:sz w:val="24"/>
        </w:rPr>
        <w:t>Please rate the following sessions:</w:t>
      </w:r>
    </w:p>
    <w:p w14:paraId="6B7466BB" w14:textId="77777777" w:rsidR="0014691B" w:rsidRDefault="0014691B" w:rsidP="00820A5F">
      <w:pPr>
        <w:spacing w:after="0" w:line="240" w:lineRule="auto"/>
        <w:ind w:right="-187"/>
        <w:rPr>
          <w:rFonts w:eastAsia="Times New Roman" w:cstheme="minorHAnsi"/>
          <w:b/>
          <w:noProof/>
          <w:sz w:val="24"/>
        </w:rPr>
      </w:pPr>
    </w:p>
    <w:tbl>
      <w:tblPr>
        <w:tblpPr w:leftFromText="180" w:rightFromText="180" w:vertAnchor="text" w:horzAnchor="margin" w:tblpXSpec="center" w:tblpY="160"/>
        <w:tblW w:w="9198" w:type="dxa"/>
        <w:tblBorders>
          <w:top w:val="single" w:sz="12" w:space="0" w:color="000000"/>
          <w:bottom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88"/>
        <w:gridCol w:w="1080"/>
        <w:gridCol w:w="990"/>
        <w:gridCol w:w="1080"/>
        <w:gridCol w:w="1080"/>
        <w:gridCol w:w="1080"/>
      </w:tblGrid>
      <w:tr w:rsidR="0014691B" w:rsidRPr="001C45CF" w14:paraId="184CA15A" w14:textId="77777777" w:rsidTr="001118FC">
        <w:trPr>
          <w:trHeight w:val="502"/>
        </w:trPr>
        <w:tc>
          <w:tcPr>
            <w:tcW w:w="3888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B95F93C" w14:textId="77777777" w:rsidR="00073DCC" w:rsidRDefault="0014691B" w:rsidP="00073DCC">
            <w:pPr>
              <w:spacing w:after="0" w:line="240" w:lineRule="auto"/>
              <w:jc w:val="center"/>
              <w:rPr>
                <w:rFonts w:eastAsia="Times New Roman" w:cstheme="minorHAnsi"/>
                <w:b/>
                <w:noProof/>
                <w:color w:val="000080"/>
              </w:rPr>
            </w:pPr>
            <w:r w:rsidRPr="001C45CF">
              <w:rPr>
                <w:rFonts w:eastAsia="Times New Roman" w:cstheme="minorHAnsi"/>
                <w:b/>
                <w:noProof/>
                <w:color w:val="000080"/>
              </w:rPr>
              <w:t>“</w:t>
            </w:r>
            <w:r>
              <w:rPr>
                <w:rFonts w:eastAsia="Times New Roman" w:cstheme="minorHAnsi"/>
                <w:b/>
                <w:noProof/>
                <w:color w:val="000080"/>
              </w:rPr>
              <w:t xml:space="preserve">Module 5. </w:t>
            </w:r>
            <w:r w:rsidR="00073DCC">
              <w:rPr>
                <w:rFonts w:eastAsia="Times New Roman" w:cstheme="minorHAnsi"/>
                <w:b/>
                <w:noProof/>
                <w:color w:val="000080"/>
              </w:rPr>
              <w:t xml:space="preserve"> </w:t>
            </w:r>
          </w:p>
          <w:p w14:paraId="738762D0" w14:textId="77777777" w:rsidR="00073DCC" w:rsidRPr="00820A5F" w:rsidRDefault="00073DCC" w:rsidP="00073DC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noProof/>
                <w:color w:val="000080"/>
              </w:rPr>
            </w:pPr>
            <w:r w:rsidRPr="00820A5F">
              <w:rPr>
                <w:rFonts w:eastAsia="Times New Roman" w:cstheme="minorHAnsi"/>
                <w:b/>
                <w:i/>
                <w:noProof/>
                <w:color w:val="000080"/>
              </w:rPr>
              <w:t xml:space="preserve">Rachel Davidson and </w:t>
            </w:r>
            <w:r w:rsidR="001C166B">
              <w:rPr>
                <w:rFonts w:eastAsia="Times New Roman" w:cstheme="minorHAnsi"/>
                <w:b/>
                <w:i/>
                <w:noProof/>
                <w:color w:val="000080"/>
              </w:rPr>
              <w:t>Young Adults with Foster Care Experience</w:t>
            </w:r>
          </w:p>
          <w:p w14:paraId="2BE6B4AF" w14:textId="77777777" w:rsidR="0014691B" w:rsidRPr="00073DCC" w:rsidRDefault="0014691B" w:rsidP="00073DCC">
            <w:pPr>
              <w:spacing w:after="0" w:line="240" w:lineRule="auto"/>
              <w:jc w:val="center"/>
              <w:rPr>
                <w:rFonts w:eastAsia="Times New Roman" w:cstheme="minorHAnsi"/>
                <w:b/>
                <w:noProof/>
                <w:color w:val="000080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CAE5F70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Agree</w:t>
            </w:r>
          </w:p>
          <w:p w14:paraId="58901890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99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B0B3417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Agree</w:t>
            </w:r>
          </w:p>
          <w:p w14:paraId="67DA1FC8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6023C29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Neither</w:t>
            </w:r>
          </w:p>
          <w:p w14:paraId="0ECAB814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204A02D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Disagree</w:t>
            </w:r>
          </w:p>
          <w:p w14:paraId="568187B5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42400EC9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  <w:r w:rsidRPr="001C45CF">
              <w:rPr>
                <w:rFonts w:eastAsia="Times New Roman" w:cstheme="minorHAnsi"/>
                <w:b/>
                <w:i/>
                <w:iCs/>
              </w:rPr>
              <w:t>Strongly Disagree</w:t>
            </w:r>
          </w:p>
          <w:p w14:paraId="2E83FB4E" w14:textId="77777777" w:rsidR="0014691B" w:rsidRPr="001C45CF" w:rsidRDefault="0014691B" w:rsidP="001118FC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iCs/>
              </w:rPr>
            </w:pPr>
          </w:p>
        </w:tc>
      </w:tr>
      <w:tr w:rsidR="0014691B" w:rsidRPr="001C45CF" w14:paraId="3CCCB1F7" w14:textId="77777777" w:rsidTr="001118FC">
        <w:trPr>
          <w:trHeight w:val="286"/>
        </w:trPr>
        <w:tc>
          <w:tcPr>
            <w:tcW w:w="3888" w:type="dxa"/>
            <w:shd w:val="clear" w:color="auto" w:fill="auto"/>
          </w:tcPr>
          <w:p w14:paraId="4ED6AE25" w14:textId="77777777" w:rsidR="0014691B" w:rsidRDefault="0014691B" w:rsidP="001118F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1CE3A0FA" w14:textId="77777777" w:rsidR="0014691B" w:rsidRDefault="0014691B" w:rsidP="001118F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63A360FF" w14:textId="77777777" w:rsidR="000928E3" w:rsidRDefault="000928E3" w:rsidP="000928E3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  <w:r>
              <w:rPr>
                <w:rFonts w:eastAsia="Times New Roman" w:cstheme="minorHAnsi"/>
              </w:rPr>
              <w:t>This session was useful.</w:t>
            </w:r>
          </w:p>
          <w:p w14:paraId="0DCD1019" w14:textId="77777777" w:rsidR="0014691B" w:rsidRDefault="0014691B" w:rsidP="001118F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  <w:p w14:paraId="0EEF536C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  <w:sz w:val="8"/>
                <w:szCs w:val="8"/>
              </w:rPr>
            </w:pPr>
          </w:p>
        </w:tc>
        <w:tc>
          <w:tcPr>
            <w:tcW w:w="1080" w:type="dxa"/>
            <w:shd w:val="clear" w:color="auto" w:fill="auto"/>
          </w:tcPr>
          <w:p w14:paraId="0E5FFC87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1367738E" w14:textId="77777777" w:rsidR="0014691B" w:rsidRPr="001C45CF" w:rsidRDefault="0014691B" w:rsidP="001118FC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2C8BE05" w14:textId="77777777" w:rsidR="0014691B" w:rsidRPr="001C45CF" w:rsidRDefault="0014691B" w:rsidP="001118FC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6A2E7877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13D06559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14691B" w:rsidRPr="001C45CF" w14:paraId="79A7AC75" w14:textId="77777777" w:rsidTr="001118FC">
        <w:trPr>
          <w:trHeight w:val="503"/>
        </w:trPr>
        <w:tc>
          <w:tcPr>
            <w:tcW w:w="3888" w:type="dxa"/>
            <w:shd w:val="clear" w:color="auto" w:fill="auto"/>
          </w:tcPr>
          <w:p w14:paraId="13D43822" w14:textId="77777777" w:rsidR="0014691B" w:rsidRPr="001C45CF" w:rsidRDefault="000928E3" w:rsidP="001118FC">
            <w:pPr>
              <w:spacing w:after="0" w:line="240" w:lineRule="auto"/>
              <w:rPr>
                <w:rFonts w:eastAsia="Times New Roman" w:cstheme="minorHAnsi"/>
              </w:rPr>
            </w:pPr>
            <w:r w:rsidRPr="001C45CF">
              <w:rPr>
                <w:rFonts w:eastAsia="Times New Roman" w:cstheme="minorHAnsi"/>
              </w:rPr>
              <w:t>The presenter</w:t>
            </w:r>
            <w:r>
              <w:rPr>
                <w:rFonts w:eastAsia="Times New Roman" w:cstheme="minorHAnsi"/>
              </w:rPr>
              <w:t>s were</w:t>
            </w:r>
            <w:r w:rsidRPr="001C45CF">
              <w:rPr>
                <w:rFonts w:eastAsia="Times New Roman" w:cstheme="minorHAnsi"/>
              </w:rPr>
              <w:t xml:space="preserve"> knowledgeable about the subject matter.</w:t>
            </w:r>
          </w:p>
        </w:tc>
        <w:tc>
          <w:tcPr>
            <w:tcW w:w="1080" w:type="dxa"/>
            <w:shd w:val="clear" w:color="auto" w:fill="auto"/>
          </w:tcPr>
          <w:p w14:paraId="4F7A3D4D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1F8EA1B8" w14:textId="77777777" w:rsidR="0014691B" w:rsidRPr="001C45CF" w:rsidRDefault="0014691B" w:rsidP="001118FC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3DDED527" w14:textId="77777777" w:rsidR="0014691B" w:rsidRPr="001C45CF" w:rsidRDefault="0014691B" w:rsidP="001118FC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28A413AF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3993E43C" w14:textId="77777777" w:rsidR="0014691B" w:rsidRPr="001C45CF" w:rsidRDefault="0014691B" w:rsidP="001118F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28E3" w:rsidRPr="001C45CF" w14:paraId="6F81A9BA" w14:textId="77777777" w:rsidTr="001118FC">
        <w:trPr>
          <w:trHeight w:val="207"/>
        </w:trPr>
        <w:tc>
          <w:tcPr>
            <w:tcW w:w="3888" w:type="dxa"/>
            <w:shd w:val="clear" w:color="auto" w:fill="auto"/>
          </w:tcPr>
          <w:p w14:paraId="308FFC77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  <w:r w:rsidRPr="0008173A">
              <w:rPr>
                <w:rFonts w:eastAsia="Times New Roman" w:cstheme="minorHAnsi"/>
              </w:rPr>
              <w:t>I will apply the information I learned from this session in my work and/or daily practice.</w:t>
            </w:r>
          </w:p>
        </w:tc>
        <w:tc>
          <w:tcPr>
            <w:tcW w:w="1080" w:type="dxa"/>
            <w:shd w:val="clear" w:color="auto" w:fill="auto"/>
          </w:tcPr>
          <w:p w14:paraId="1ED533BB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990" w:type="dxa"/>
            <w:shd w:val="clear" w:color="auto" w:fill="auto"/>
          </w:tcPr>
          <w:p w14:paraId="742E3FE2" w14:textId="77777777" w:rsidR="000928E3" w:rsidRPr="001C45CF" w:rsidRDefault="000928E3" w:rsidP="000928E3">
            <w:pPr>
              <w:spacing w:after="0" w:line="240" w:lineRule="auto"/>
              <w:ind w:left="-6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2D55AEB9" w14:textId="77777777" w:rsidR="000928E3" w:rsidRPr="001C45CF" w:rsidRDefault="000928E3" w:rsidP="000928E3">
            <w:pPr>
              <w:spacing w:after="0" w:line="240" w:lineRule="auto"/>
              <w:ind w:left="-84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B1CBF28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28DE341B" w14:textId="77777777" w:rsidR="000928E3" w:rsidRPr="001C45CF" w:rsidRDefault="000928E3" w:rsidP="000928E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5C592E11" w14:textId="77777777" w:rsidR="0014691B" w:rsidRDefault="0014691B" w:rsidP="0014691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644938C9" w14:textId="77777777" w:rsidR="0014691B" w:rsidRDefault="0014691B" w:rsidP="0014691B">
      <w:pPr>
        <w:spacing w:after="0"/>
        <w:ind w:left="360"/>
        <w:contextualSpacing/>
        <w:rPr>
          <w:rFonts w:eastAsia="Times New Roman" w:cstheme="minorHAnsi"/>
          <w:b/>
          <w:noProof/>
        </w:rPr>
      </w:pPr>
    </w:p>
    <w:p w14:paraId="68146576" w14:textId="77777777" w:rsidR="0014691B" w:rsidRDefault="0014691B" w:rsidP="0014691B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71855607" w14:textId="77777777" w:rsidR="0014691B" w:rsidRDefault="0014691B" w:rsidP="0014691B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2342358B" w14:textId="77777777" w:rsidR="0014691B" w:rsidRDefault="0014691B" w:rsidP="0014691B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3E0CD7A9" w14:textId="77777777" w:rsidR="0014691B" w:rsidRDefault="0014691B" w:rsidP="0014691B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  <w:r>
        <w:rPr>
          <w:rFonts w:eastAsia="Times New Roman" w:cstheme="minorHAnsi"/>
          <w:b/>
          <w:noProof/>
          <w:sz w:val="24"/>
        </w:rPr>
        <w:t xml:space="preserve">     </w:t>
      </w:r>
    </w:p>
    <w:p w14:paraId="0DBA30C9" w14:textId="77777777" w:rsidR="0014691B" w:rsidRDefault="0014691B" w:rsidP="0014691B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</w:p>
    <w:p w14:paraId="3AEE3FF3" w14:textId="77777777" w:rsidR="0014691B" w:rsidRDefault="0014691B" w:rsidP="0014691B">
      <w:pPr>
        <w:spacing w:after="0"/>
        <w:ind w:left="720" w:right="738"/>
        <w:contextualSpacing/>
        <w:rPr>
          <w:rFonts w:eastAsia="Times New Roman" w:cstheme="minorHAnsi"/>
          <w:b/>
          <w:noProof/>
          <w:sz w:val="24"/>
        </w:rPr>
      </w:pPr>
      <w:r w:rsidRPr="00F35252">
        <w:rPr>
          <w:rFonts w:eastAsia="Times New Roman" w:cstheme="minorHAnsi"/>
          <w:b/>
          <w:noProof/>
          <w:sz w:val="24"/>
        </w:rPr>
        <w:t>Are there any comments or recommendations you would like to make about the  “</w:t>
      </w:r>
      <w:r w:rsidR="000165C2">
        <w:rPr>
          <w:rFonts w:eastAsia="Times New Roman" w:cstheme="minorHAnsi"/>
          <w:b/>
          <w:noProof/>
          <w:sz w:val="24"/>
        </w:rPr>
        <w:t>Module 5</w:t>
      </w:r>
      <w:r>
        <w:rPr>
          <w:rFonts w:eastAsia="Times New Roman" w:cstheme="minorHAnsi"/>
          <w:b/>
          <w:noProof/>
          <w:sz w:val="24"/>
        </w:rPr>
        <w:t>”?</w:t>
      </w:r>
    </w:p>
    <w:p w14:paraId="61181834" w14:textId="77777777" w:rsidR="0014691B" w:rsidRDefault="0014691B" w:rsidP="0014691B">
      <w:pPr>
        <w:spacing w:after="0" w:line="360" w:lineRule="auto"/>
        <w:ind w:left="720" w:right="738"/>
        <w:contextualSpacing/>
        <w:rPr>
          <w:rFonts w:eastAsia="Times New Roman" w:cstheme="minorHAnsi"/>
          <w:noProof/>
          <w:sz w:val="24"/>
        </w:rPr>
      </w:pPr>
      <w:r w:rsidRPr="00F35252">
        <w:rPr>
          <w:rFonts w:eastAsia="Times New Roman" w:cstheme="minorHAnsi"/>
          <w:noProof/>
          <w:sz w:val="24"/>
        </w:rPr>
        <w:t>___________________________________________________________________________________________________________________________________________</w:t>
      </w:r>
      <w:r>
        <w:rPr>
          <w:rFonts w:eastAsia="Times New Roman" w:cstheme="minorHAnsi"/>
          <w:noProof/>
          <w:sz w:val="24"/>
        </w:rPr>
        <w:t>_____________________</w:t>
      </w:r>
    </w:p>
    <w:p w14:paraId="7465754E" w14:textId="77777777" w:rsidR="008E5A80" w:rsidRPr="00F35252" w:rsidRDefault="008E5A80" w:rsidP="0014691B">
      <w:pPr>
        <w:spacing w:after="0" w:line="360" w:lineRule="auto"/>
        <w:ind w:left="720" w:right="738"/>
        <w:contextualSpacing/>
        <w:rPr>
          <w:rFonts w:eastAsia="Times New Roman" w:cstheme="minorHAnsi"/>
          <w:noProof/>
          <w:sz w:val="24"/>
        </w:rPr>
      </w:pPr>
      <w:r>
        <w:rPr>
          <w:rFonts w:eastAsia="Times New Roman" w:cstheme="minorHAnsi"/>
          <w:noProof/>
          <w:sz w:val="24"/>
        </w:rPr>
        <w:t>________________________________________________________________________________</w:t>
      </w:r>
    </w:p>
    <w:p w14:paraId="7352192F" w14:textId="77777777" w:rsidR="0014691B" w:rsidRDefault="0014691B" w:rsidP="0014691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2F9D16FD" w14:textId="77777777" w:rsidR="000928E3" w:rsidRDefault="000928E3" w:rsidP="0014691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3887A594" w14:textId="77777777" w:rsidR="008540FB" w:rsidRDefault="008540FB" w:rsidP="0014691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  <w:r w:rsidRPr="00F35252">
        <w:rPr>
          <w:rFonts w:eastAsia="Times New Roman" w:cstheme="minorHAnsi"/>
          <w:b/>
          <w:noProof/>
          <w:sz w:val="24"/>
        </w:rPr>
        <w:t>Do you have any additional comments about today’s program?</w:t>
      </w:r>
    </w:p>
    <w:p w14:paraId="46E7E50C" w14:textId="77777777" w:rsidR="000928E3" w:rsidRPr="00F35252" w:rsidRDefault="000928E3" w:rsidP="0014691B">
      <w:pPr>
        <w:spacing w:after="0" w:line="240" w:lineRule="auto"/>
        <w:ind w:right="-187" w:firstLine="720"/>
        <w:rPr>
          <w:rFonts w:eastAsia="Times New Roman" w:cstheme="minorHAnsi"/>
          <w:b/>
          <w:noProof/>
          <w:sz w:val="24"/>
        </w:rPr>
      </w:pPr>
    </w:p>
    <w:p w14:paraId="494AE5BC" w14:textId="77777777" w:rsidR="008540FB" w:rsidRPr="005F74B5" w:rsidRDefault="008540FB" w:rsidP="009B4FCF">
      <w:pPr>
        <w:spacing w:after="0" w:line="480" w:lineRule="auto"/>
        <w:ind w:left="720"/>
        <w:contextualSpacing/>
        <w:rPr>
          <w:rFonts w:eastAsia="Times New Roman" w:cstheme="minorHAnsi"/>
          <w:b/>
          <w:noProof/>
        </w:rPr>
      </w:pPr>
      <w:r w:rsidRPr="001C45CF">
        <w:rPr>
          <w:rFonts w:eastAsia="Times New Roman" w:cstheme="minorHAnsi"/>
          <w:b/>
          <w:noProof/>
        </w:rPr>
        <w:t>___________________________________________________________________________________</w:t>
      </w:r>
      <w:r w:rsidRPr="005F74B5">
        <w:rPr>
          <w:rFonts w:eastAsia="Times New Roman" w:cstheme="minorHAnsi"/>
          <w:b/>
          <w:noProof/>
        </w:rPr>
        <w:t>____</w:t>
      </w:r>
    </w:p>
    <w:p w14:paraId="595C381C" w14:textId="77777777" w:rsidR="008540FB" w:rsidRPr="005F74B5" w:rsidRDefault="008540FB" w:rsidP="009B4FCF">
      <w:pPr>
        <w:spacing w:after="0" w:line="480" w:lineRule="auto"/>
        <w:ind w:firstLine="720"/>
        <w:contextualSpacing/>
        <w:rPr>
          <w:rFonts w:eastAsia="Times New Roman" w:cstheme="minorHAnsi"/>
          <w:b/>
          <w:noProof/>
        </w:rPr>
      </w:pPr>
      <w:r w:rsidRPr="001C45CF">
        <w:rPr>
          <w:rFonts w:eastAsia="Times New Roman" w:cstheme="minorHAnsi"/>
          <w:b/>
          <w:noProof/>
        </w:rPr>
        <w:t>___________________________________________________________________________________</w:t>
      </w:r>
      <w:r w:rsidRPr="005F74B5">
        <w:rPr>
          <w:rFonts w:eastAsia="Times New Roman" w:cstheme="minorHAnsi"/>
          <w:b/>
          <w:noProof/>
        </w:rPr>
        <w:t>____</w:t>
      </w:r>
    </w:p>
    <w:p w14:paraId="41E169B5" w14:textId="77777777" w:rsidR="008540FB" w:rsidRPr="005F74B5" w:rsidRDefault="008540FB" w:rsidP="009B4FCF">
      <w:pPr>
        <w:spacing w:after="0" w:line="480" w:lineRule="auto"/>
        <w:ind w:left="360" w:firstLine="360"/>
        <w:contextualSpacing/>
        <w:rPr>
          <w:rFonts w:eastAsia="Times New Roman" w:cstheme="minorHAnsi"/>
          <w:b/>
          <w:noProof/>
        </w:rPr>
      </w:pPr>
      <w:r w:rsidRPr="001C45CF">
        <w:rPr>
          <w:rFonts w:eastAsia="Times New Roman" w:cstheme="minorHAnsi"/>
          <w:b/>
          <w:noProof/>
        </w:rPr>
        <w:t>___________________________________________________________________________________</w:t>
      </w:r>
      <w:r w:rsidRPr="005F74B5">
        <w:rPr>
          <w:rFonts w:eastAsia="Times New Roman" w:cstheme="minorHAnsi"/>
          <w:b/>
          <w:noProof/>
        </w:rPr>
        <w:t>____</w:t>
      </w:r>
    </w:p>
    <w:p w14:paraId="7FA10EEE" w14:textId="77777777" w:rsidR="008540FB" w:rsidRPr="005F74B5" w:rsidRDefault="008540FB" w:rsidP="009B4FCF">
      <w:pPr>
        <w:spacing w:after="0" w:line="480" w:lineRule="auto"/>
        <w:ind w:left="720"/>
        <w:contextualSpacing/>
        <w:rPr>
          <w:rFonts w:eastAsia="Times New Roman" w:cstheme="minorHAnsi"/>
          <w:b/>
          <w:noProof/>
        </w:rPr>
      </w:pPr>
      <w:r w:rsidRPr="001C45CF">
        <w:rPr>
          <w:rFonts w:eastAsia="Times New Roman" w:cstheme="minorHAnsi"/>
          <w:b/>
          <w:noProof/>
        </w:rPr>
        <w:t>___________________________________________________________________________________</w:t>
      </w:r>
      <w:r w:rsidRPr="005F74B5">
        <w:rPr>
          <w:rFonts w:eastAsia="Times New Roman" w:cstheme="minorHAnsi"/>
          <w:b/>
          <w:noProof/>
        </w:rPr>
        <w:t>____</w:t>
      </w:r>
    </w:p>
    <w:p w14:paraId="60C6B9EB" w14:textId="77777777" w:rsidR="008540FB" w:rsidRDefault="008540FB" w:rsidP="009B4FCF">
      <w:pPr>
        <w:spacing w:after="0" w:line="480" w:lineRule="auto"/>
        <w:ind w:firstLine="720"/>
        <w:contextualSpacing/>
        <w:rPr>
          <w:rFonts w:eastAsia="Times New Roman" w:cstheme="minorHAnsi"/>
          <w:b/>
          <w:noProof/>
        </w:rPr>
      </w:pPr>
      <w:r w:rsidRPr="001C45CF">
        <w:rPr>
          <w:rFonts w:eastAsia="Times New Roman" w:cstheme="minorHAnsi"/>
          <w:b/>
          <w:noProof/>
        </w:rPr>
        <w:t>___________________________________________________________________________________</w:t>
      </w:r>
      <w:r w:rsidRPr="005F74B5">
        <w:rPr>
          <w:rFonts w:eastAsia="Times New Roman" w:cstheme="minorHAnsi"/>
          <w:b/>
          <w:noProof/>
        </w:rPr>
        <w:t>____</w:t>
      </w:r>
    </w:p>
    <w:sectPr w:rsidR="008540FB" w:rsidSect="003D146B">
      <w:footerReference w:type="default" r:id="rId8"/>
      <w:type w:val="continuous"/>
      <w:pgSz w:w="12240" w:h="15840"/>
      <w:pgMar w:top="720" w:right="432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0154E" w14:textId="77777777" w:rsidR="00EA08A5" w:rsidRDefault="00EA08A5" w:rsidP="004A15E3">
      <w:pPr>
        <w:spacing w:after="0" w:line="240" w:lineRule="auto"/>
      </w:pPr>
      <w:r>
        <w:separator/>
      </w:r>
    </w:p>
  </w:endnote>
  <w:endnote w:type="continuationSeparator" w:id="0">
    <w:p w14:paraId="0DEA6C2D" w14:textId="77777777" w:rsidR="00EA08A5" w:rsidRDefault="00EA08A5" w:rsidP="004A1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-Gothic-Medium-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4"/>
        <w:szCs w:val="20"/>
      </w:rPr>
      <w:id w:val="-843935213"/>
      <w:docPartObj>
        <w:docPartGallery w:val="Page Numbers (Bottom of Page)"/>
        <w:docPartUnique/>
      </w:docPartObj>
    </w:sdtPr>
    <w:sdtEndPr/>
    <w:sdtContent>
      <w:sdt>
        <w:sdtPr>
          <w:rPr>
            <w:sz w:val="24"/>
            <w:szCs w:val="20"/>
          </w:rPr>
          <w:id w:val="1060066287"/>
          <w:docPartObj>
            <w:docPartGallery w:val="Page Numbers (Top of Page)"/>
            <w:docPartUnique/>
          </w:docPartObj>
        </w:sdtPr>
        <w:sdtEndPr/>
        <w:sdtContent>
          <w:p w14:paraId="03F8EC61" w14:textId="77777777" w:rsidR="00773E3B" w:rsidRPr="00F35252" w:rsidRDefault="00F35252" w:rsidP="00E0037E">
            <w:pPr>
              <w:pStyle w:val="Footer"/>
              <w:jc w:val="center"/>
              <w:rPr>
                <w:sz w:val="24"/>
                <w:szCs w:val="20"/>
              </w:rPr>
            </w:pPr>
            <w:r w:rsidRPr="00F35252">
              <w:rPr>
                <w:sz w:val="24"/>
                <w:szCs w:val="20"/>
              </w:rPr>
              <w:t xml:space="preserve">            Multi-Disciplinary Child Abuse and Neglect Institute</w:t>
            </w:r>
            <w:r w:rsidR="00C858E1" w:rsidRPr="00F35252">
              <w:rPr>
                <w:sz w:val="24"/>
                <w:szCs w:val="20"/>
              </w:rPr>
              <w:t>; Day One</w:t>
            </w:r>
            <w:r w:rsidR="001C45CF" w:rsidRPr="00F35252">
              <w:rPr>
                <w:sz w:val="24"/>
                <w:szCs w:val="20"/>
              </w:rPr>
              <w:t xml:space="preserve">    </w:t>
            </w:r>
            <w:r w:rsidRPr="00F35252">
              <w:rPr>
                <w:sz w:val="24"/>
                <w:szCs w:val="20"/>
              </w:rPr>
              <w:t xml:space="preserve">             </w:t>
            </w:r>
            <w:r w:rsidR="00773E3B" w:rsidRPr="00F35252">
              <w:rPr>
                <w:sz w:val="24"/>
                <w:szCs w:val="20"/>
              </w:rPr>
              <w:t xml:space="preserve">Page </w:t>
            </w:r>
            <w:r w:rsidR="00773E3B" w:rsidRPr="00F35252">
              <w:rPr>
                <w:b/>
                <w:bCs/>
                <w:sz w:val="24"/>
                <w:szCs w:val="20"/>
              </w:rPr>
              <w:fldChar w:fldCharType="begin"/>
            </w:r>
            <w:r w:rsidR="00773E3B" w:rsidRPr="00F35252">
              <w:rPr>
                <w:b/>
                <w:bCs/>
                <w:sz w:val="24"/>
                <w:szCs w:val="20"/>
              </w:rPr>
              <w:instrText xml:space="preserve"> PAGE </w:instrText>
            </w:r>
            <w:r w:rsidR="00773E3B" w:rsidRPr="00F35252">
              <w:rPr>
                <w:b/>
                <w:bCs/>
                <w:sz w:val="24"/>
                <w:szCs w:val="20"/>
              </w:rPr>
              <w:fldChar w:fldCharType="separate"/>
            </w:r>
            <w:r w:rsidR="001C166B">
              <w:rPr>
                <w:b/>
                <w:bCs/>
                <w:noProof/>
                <w:sz w:val="24"/>
                <w:szCs w:val="20"/>
              </w:rPr>
              <w:t>3</w:t>
            </w:r>
            <w:r w:rsidR="00773E3B" w:rsidRPr="00F35252">
              <w:rPr>
                <w:b/>
                <w:bCs/>
                <w:sz w:val="24"/>
                <w:szCs w:val="20"/>
              </w:rPr>
              <w:fldChar w:fldCharType="end"/>
            </w:r>
            <w:r w:rsidR="00773E3B" w:rsidRPr="00F35252">
              <w:rPr>
                <w:sz w:val="24"/>
                <w:szCs w:val="20"/>
              </w:rPr>
              <w:t xml:space="preserve"> of </w:t>
            </w:r>
            <w:r w:rsidR="00773E3B" w:rsidRPr="00F35252">
              <w:rPr>
                <w:b/>
                <w:bCs/>
                <w:sz w:val="24"/>
                <w:szCs w:val="20"/>
              </w:rPr>
              <w:fldChar w:fldCharType="begin"/>
            </w:r>
            <w:r w:rsidR="00773E3B" w:rsidRPr="00F35252">
              <w:rPr>
                <w:b/>
                <w:bCs/>
                <w:sz w:val="24"/>
                <w:szCs w:val="20"/>
              </w:rPr>
              <w:instrText xml:space="preserve"> NUMPAGES  </w:instrText>
            </w:r>
            <w:r w:rsidR="00773E3B" w:rsidRPr="00F35252">
              <w:rPr>
                <w:b/>
                <w:bCs/>
                <w:sz w:val="24"/>
                <w:szCs w:val="20"/>
              </w:rPr>
              <w:fldChar w:fldCharType="separate"/>
            </w:r>
            <w:r w:rsidR="001C166B">
              <w:rPr>
                <w:b/>
                <w:bCs/>
                <w:noProof/>
                <w:sz w:val="24"/>
                <w:szCs w:val="20"/>
              </w:rPr>
              <w:t>3</w:t>
            </w:r>
            <w:r w:rsidR="00773E3B" w:rsidRPr="00F35252">
              <w:rPr>
                <w:b/>
                <w:bCs/>
                <w:sz w:val="24"/>
                <w:szCs w:val="20"/>
              </w:rPr>
              <w:fldChar w:fldCharType="end"/>
            </w:r>
          </w:p>
        </w:sdtContent>
      </w:sdt>
    </w:sdtContent>
  </w:sdt>
  <w:p w14:paraId="7F90E4EE" w14:textId="77777777" w:rsidR="00704B93" w:rsidRDefault="00704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1E5FE" w14:textId="77777777" w:rsidR="00EA08A5" w:rsidRDefault="00EA08A5" w:rsidP="004A15E3">
      <w:pPr>
        <w:spacing w:after="0" w:line="240" w:lineRule="auto"/>
      </w:pPr>
      <w:r>
        <w:separator/>
      </w:r>
    </w:p>
  </w:footnote>
  <w:footnote w:type="continuationSeparator" w:id="0">
    <w:p w14:paraId="53F9B2BD" w14:textId="77777777" w:rsidR="00EA08A5" w:rsidRDefault="00EA08A5" w:rsidP="004A15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0550A3"/>
    <w:multiLevelType w:val="hybridMultilevel"/>
    <w:tmpl w:val="ACE668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EzNrQwtjCyMDNT0lEKTi0uzszPAykwrAUAHoE73SwAAAA="/>
  </w:docVars>
  <w:rsids>
    <w:rsidRoot w:val="001A03C2"/>
    <w:rsid w:val="00006AA7"/>
    <w:rsid w:val="000108AB"/>
    <w:rsid w:val="00014BEF"/>
    <w:rsid w:val="000165C2"/>
    <w:rsid w:val="00021ED1"/>
    <w:rsid w:val="00022E02"/>
    <w:rsid w:val="00033191"/>
    <w:rsid w:val="00040A58"/>
    <w:rsid w:val="00062690"/>
    <w:rsid w:val="00062979"/>
    <w:rsid w:val="00063966"/>
    <w:rsid w:val="00073DCC"/>
    <w:rsid w:val="00075E1D"/>
    <w:rsid w:val="0008173A"/>
    <w:rsid w:val="00090A47"/>
    <w:rsid w:val="000928E3"/>
    <w:rsid w:val="000A13DF"/>
    <w:rsid w:val="000A3AE6"/>
    <w:rsid w:val="000D2978"/>
    <w:rsid w:val="000D6403"/>
    <w:rsid w:val="000E5BFE"/>
    <w:rsid w:val="000E7918"/>
    <w:rsid w:val="000F38B9"/>
    <w:rsid w:val="0010512D"/>
    <w:rsid w:val="001126C8"/>
    <w:rsid w:val="001179E0"/>
    <w:rsid w:val="00117E91"/>
    <w:rsid w:val="00123609"/>
    <w:rsid w:val="00123DAF"/>
    <w:rsid w:val="00141316"/>
    <w:rsid w:val="00143688"/>
    <w:rsid w:val="00144676"/>
    <w:rsid w:val="0014691B"/>
    <w:rsid w:val="00155F1F"/>
    <w:rsid w:val="00166F98"/>
    <w:rsid w:val="00171837"/>
    <w:rsid w:val="001769DD"/>
    <w:rsid w:val="00182C92"/>
    <w:rsid w:val="001A03C2"/>
    <w:rsid w:val="001A3168"/>
    <w:rsid w:val="001B25E4"/>
    <w:rsid w:val="001B3AEF"/>
    <w:rsid w:val="001B4BBB"/>
    <w:rsid w:val="001B627C"/>
    <w:rsid w:val="001C166B"/>
    <w:rsid w:val="001C45CF"/>
    <w:rsid w:val="001C515C"/>
    <w:rsid w:val="001E7F69"/>
    <w:rsid w:val="00200F51"/>
    <w:rsid w:val="002042F6"/>
    <w:rsid w:val="002215C0"/>
    <w:rsid w:val="00223717"/>
    <w:rsid w:val="00224F27"/>
    <w:rsid w:val="002331E2"/>
    <w:rsid w:val="00236041"/>
    <w:rsid w:val="0023686B"/>
    <w:rsid w:val="00237CDF"/>
    <w:rsid w:val="0024054D"/>
    <w:rsid w:val="00245B76"/>
    <w:rsid w:val="002530CD"/>
    <w:rsid w:val="002565AD"/>
    <w:rsid w:val="00261B29"/>
    <w:rsid w:val="002622F4"/>
    <w:rsid w:val="00264E23"/>
    <w:rsid w:val="0026534F"/>
    <w:rsid w:val="0027386F"/>
    <w:rsid w:val="00274CAC"/>
    <w:rsid w:val="002904D7"/>
    <w:rsid w:val="00290584"/>
    <w:rsid w:val="00291240"/>
    <w:rsid w:val="00292D0C"/>
    <w:rsid w:val="002B4249"/>
    <w:rsid w:val="002C7009"/>
    <w:rsid w:val="002D274D"/>
    <w:rsid w:val="002D34E7"/>
    <w:rsid w:val="002D57C6"/>
    <w:rsid w:val="002E4EFE"/>
    <w:rsid w:val="002E732C"/>
    <w:rsid w:val="002F07B3"/>
    <w:rsid w:val="002F6C1C"/>
    <w:rsid w:val="002F72D9"/>
    <w:rsid w:val="00307922"/>
    <w:rsid w:val="00313D73"/>
    <w:rsid w:val="003202C1"/>
    <w:rsid w:val="00320B73"/>
    <w:rsid w:val="00320F9D"/>
    <w:rsid w:val="00331029"/>
    <w:rsid w:val="00332D75"/>
    <w:rsid w:val="00336586"/>
    <w:rsid w:val="00336AA9"/>
    <w:rsid w:val="00336DFB"/>
    <w:rsid w:val="00337F3B"/>
    <w:rsid w:val="003444E1"/>
    <w:rsid w:val="0035002D"/>
    <w:rsid w:val="00356238"/>
    <w:rsid w:val="003661CD"/>
    <w:rsid w:val="00375CE8"/>
    <w:rsid w:val="00387131"/>
    <w:rsid w:val="003966D9"/>
    <w:rsid w:val="003A6510"/>
    <w:rsid w:val="003C4F5C"/>
    <w:rsid w:val="003C632D"/>
    <w:rsid w:val="003C7629"/>
    <w:rsid w:val="003D146B"/>
    <w:rsid w:val="003D7B1E"/>
    <w:rsid w:val="003D7D6E"/>
    <w:rsid w:val="003E2D21"/>
    <w:rsid w:val="003E6DD1"/>
    <w:rsid w:val="003F0092"/>
    <w:rsid w:val="00413661"/>
    <w:rsid w:val="00413906"/>
    <w:rsid w:val="00422D7C"/>
    <w:rsid w:val="00424235"/>
    <w:rsid w:val="004310CE"/>
    <w:rsid w:val="00436919"/>
    <w:rsid w:val="00451241"/>
    <w:rsid w:val="00461820"/>
    <w:rsid w:val="00482813"/>
    <w:rsid w:val="004863E3"/>
    <w:rsid w:val="00491D6D"/>
    <w:rsid w:val="0049294A"/>
    <w:rsid w:val="004A15E3"/>
    <w:rsid w:val="004A35AC"/>
    <w:rsid w:val="004C4585"/>
    <w:rsid w:val="004C5D96"/>
    <w:rsid w:val="004D024E"/>
    <w:rsid w:val="004D07F1"/>
    <w:rsid w:val="004F04F8"/>
    <w:rsid w:val="005152A6"/>
    <w:rsid w:val="005177F2"/>
    <w:rsid w:val="00523ED0"/>
    <w:rsid w:val="00531561"/>
    <w:rsid w:val="005323F9"/>
    <w:rsid w:val="00541BA8"/>
    <w:rsid w:val="0055646C"/>
    <w:rsid w:val="005603CC"/>
    <w:rsid w:val="00582034"/>
    <w:rsid w:val="00583AB2"/>
    <w:rsid w:val="00590520"/>
    <w:rsid w:val="00591243"/>
    <w:rsid w:val="00592A35"/>
    <w:rsid w:val="00593381"/>
    <w:rsid w:val="00595E85"/>
    <w:rsid w:val="005B1085"/>
    <w:rsid w:val="005B5F6C"/>
    <w:rsid w:val="005C399B"/>
    <w:rsid w:val="005C4258"/>
    <w:rsid w:val="005C6EB0"/>
    <w:rsid w:val="005C750F"/>
    <w:rsid w:val="005D00F5"/>
    <w:rsid w:val="005D6572"/>
    <w:rsid w:val="005E071E"/>
    <w:rsid w:val="005E5963"/>
    <w:rsid w:val="005F58A1"/>
    <w:rsid w:val="005F74B5"/>
    <w:rsid w:val="0060220F"/>
    <w:rsid w:val="00605D7F"/>
    <w:rsid w:val="00612E98"/>
    <w:rsid w:val="00615B59"/>
    <w:rsid w:val="00624978"/>
    <w:rsid w:val="00627400"/>
    <w:rsid w:val="00635B0E"/>
    <w:rsid w:val="0064193A"/>
    <w:rsid w:val="0065177F"/>
    <w:rsid w:val="00663533"/>
    <w:rsid w:val="0067070A"/>
    <w:rsid w:val="0067625F"/>
    <w:rsid w:val="00680048"/>
    <w:rsid w:val="0068734C"/>
    <w:rsid w:val="0069110C"/>
    <w:rsid w:val="00694F5D"/>
    <w:rsid w:val="006A69B4"/>
    <w:rsid w:val="006B41AB"/>
    <w:rsid w:val="006B6AEA"/>
    <w:rsid w:val="006C718F"/>
    <w:rsid w:val="006D4A61"/>
    <w:rsid w:val="006E2381"/>
    <w:rsid w:val="006F2C71"/>
    <w:rsid w:val="00704B93"/>
    <w:rsid w:val="00705F4F"/>
    <w:rsid w:val="007114A5"/>
    <w:rsid w:val="00715C85"/>
    <w:rsid w:val="007205D9"/>
    <w:rsid w:val="00720700"/>
    <w:rsid w:val="0072230F"/>
    <w:rsid w:val="007327D7"/>
    <w:rsid w:val="0073453C"/>
    <w:rsid w:val="00743928"/>
    <w:rsid w:val="00744B9D"/>
    <w:rsid w:val="0074784A"/>
    <w:rsid w:val="0075152A"/>
    <w:rsid w:val="00752668"/>
    <w:rsid w:val="0075273B"/>
    <w:rsid w:val="007529CF"/>
    <w:rsid w:val="00753FDB"/>
    <w:rsid w:val="00754B2D"/>
    <w:rsid w:val="00766573"/>
    <w:rsid w:val="00773E3B"/>
    <w:rsid w:val="007840C6"/>
    <w:rsid w:val="00786976"/>
    <w:rsid w:val="007907AE"/>
    <w:rsid w:val="00792574"/>
    <w:rsid w:val="007959BC"/>
    <w:rsid w:val="007A0D9B"/>
    <w:rsid w:val="007B0897"/>
    <w:rsid w:val="007B5677"/>
    <w:rsid w:val="007B58BA"/>
    <w:rsid w:val="007C37D4"/>
    <w:rsid w:val="007D7F9D"/>
    <w:rsid w:val="007F75D0"/>
    <w:rsid w:val="0081052F"/>
    <w:rsid w:val="008147E8"/>
    <w:rsid w:val="00820A5F"/>
    <w:rsid w:val="008265AC"/>
    <w:rsid w:val="00826DAA"/>
    <w:rsid w:val="008325AE"/>
    <w:rsid w:val="00833F97"/>
    <w:rsid w:val="00841530"/>
    <w:rsid w:val="008436A8"/>
    <w:rsid w:val="00845D1F"/>
    <w:rsid w:val="0084766B"/>
    <w:rsid w:val="008476D3"/>
    <w:rsid w:val="00852B74"/>
    <w:rsid w:val="008540FB"/>
    <w:rsid w:val="008604B6"/>
    <w:rsid w:val="00862BE0"/>
    <w:rsid w:val="00863A9F"/>
    <w:rsid w:val="00866D00"/>
    <w:rsid w:val="008675C7"/>
    <w:rsid w:val="0088172A"/>
    <w:rsid w:val="00884205"/>
    <w:rsid w:val="00887378"/>
    <w:rsid w:val="008A6DFB"/>
    <w:rsid w:val="008B333C"/>
    <w:rsid w:val="008B5B6C"/>
    <w:rsid w:val="008C0028"/>
    <w:rsid w:val="008C08FE"/>
    <w:rsid w:val="008C2289"/>
    <w:rsid w:val="008C2AC9"/>
    <w:rsid w:val="008D0053"/>
    <w:rsid w:val="008E59D8"/>
    <w:rsid w:val="008E5A80"/>
    <w:rsid w:val="00901343"/>
    <w:rsid w:val="00910F17"/>
    <w:rsid w:val="0091781B"/>
    <w:rsid w:val="0092091F"/>
    <w:rsid w:val="00927EBB"/>
    <w:rsid w:val="00946C63"/>
    <w:rsid w:val="00947A4B"/>
    <w:rsid w:val="00951C5F"/>
    <w:rsid w:val="00960B5E"/>
    <w:rsid w:val="0096251A"/>
    <w:rsid w:val="00965D38"/>
    <w:rsid w:val="0096655A"/>
    <w:rsid w:val="00970869"/>
    <w:rsid w:val="00971F78"/>
    <w:rsid w:val="00997E2F"/>
    <w:rsid w:val="009B454E"/>
    <w:rsid w:val="009B4FCF"/>
    <w:rsid w:val="009C2130"/>
    <w:rsid w:val="009D50B0"/>
    <w:rsid w:val="009E46D6"/>
    <w:rsid w:val="009E502B"/>
    <w:rsid w:val="009E5030"/>
    <w:rsid w:val="00A01738"/>
    <w:rsid w:val="00A02FA0"/>
    <w:rsid w:val="00A07475"/>
    <w:rsid w:val="00A162EC"/>
    <w:rsid w:val="00A22524"/>
    <w:rsid w:val="00A230D9"/>
    <w:rsid w:val="00A23FF0"/>
    <w:rsid w:val="00A3357D"/>
    <w:rsid w:val="00A3529B"/>
    <w:rsid w:val="00A44E8F"/>
    <w:rsid w:val="00A45E4F"/>
    <w:rsid w:val="00A471BC"/>
    <w:rsid w:val="00A51692"/>
    <w:rsid w:val="00A5397C"/>
    <w:rsid w:val="00A663D2"/>
    <w:rsid w:val="00A67B61"/>
    <w:rsid w:val="00A725D2"/>
    <w:rsid w:val="00A92C27"/>
    <w:rsid w:val="00A97830"/>
    <w:rsid w:val="00AA200D"/>
    <w:rsid w:val="00AA30C4"/>
    <w:rsid w:val="00AA6B2D"/>
    <w:rsid w:val="00AB6743"/>
    <w:rsid w:val="00AC38BC"/>
    <w:rsid w:val="00AC58BA"/>
    <w:rsid w:val="00AD0B29"/>
    <w:rsid w:val="00AE1141"/>
    <w:rsid w:val="00AE7717"/>
    <w:rsid w:val="00AF0C06"/>
    <w:rsid w:val="00AF5E3E"/>
    <w:rsid w:val="00B073D2"/>
    <w:rsid w:val="00B15536"/>
    <w:rsid w:val="00B15F40"/>
    <w:rsid w:val="00B21E6B"/>
    <w:rsid w:val="00B26E81"/>
    <w:rsid w:val="00B3318B"/>
    <w:rsid w:val="00B33BA1"/>
    <w:rsid w:val="00B42238"/>
    <w:rsid w:val="00B61FE6"/>
    <w:rsid w:val="00B63341"/>
    <w:rsid w:val="00B7158A"/>
    <w:rsid w:val="00B7259D"/>
    <w:rsid w:val="00B76867"/>
    <w:rsid w:val="00B82209"/>
    <w:rsid w:val="00B83A58"/>
    <w:rsid w:val="00B9404A"/>
    <w:rsid w:val="00BA0B5E"/>
    <w:rsid w:val="00BA6B9A"/>
    <w:rsid w:val="00BC1CE3"/>
    <w:rsid w:val="00BC26AE"/>
    <w:rsid w:val="00BD0F4F"/>
    <w:rsid w:val="00BD5380"/>
    <w:rsid w:val="00BD58C2"/>
    <w:rsid w:val="00BD5AF5"/>
    <w:rsid w:val="00BE1196"/>
    <w:rsid w:val="00BE2C1B"/>
    <w:rsid w:val="00BE63F7"/>
    <w:rsid w:val="00BF5A33"/>
    <w:rsid w:val="00C01EF4"/>
    <w:rsid w:val="00C05F84"/>
    <w:rsid w:val="00C17B53"/>
    <w:rsid w:val="00C21304"/>
    <w:rsid w:val="00C21743"/>
    <w:rsid w:val="00C300B1"/>
    <w:rsid w:val="00C4145F"/>
    <w:rsid w:val="00C4751A"/>
    <w:rsid w:val="00C53BA9"/>
    <w:rsid w:val="00C57B13"/>
    <w:rsid w:val="00C6234F"/>
    <w:rsid w:val="00C642C1"/>
    <w:rsid w:val="00C64BDC"/>
    <w:rsid w:val="00C66C8A"/>
    <w:rsid w:val="00C70D64"/>
    <w:rsid w:val="00C77235"/>
    <w:rsid w:val="00C83052"/>
    <w:rsid w:val="00C8326B"/>
    <w:rsid w:val="00C83A07"/>
    <w:rsid w:val="00C858E1"/>
    <w:rsid w:val="00C87320"/>
    <w:rsid w:val="00C919BD"/>
    <w:rsid w:val="00C91CC1"/>
    <w:rsid w:val="00C9326B"/>
    <w:rsid w:val="00C963B5"/>
    <w:rsid w:val="00C979B4"/>
    <w:rsid w:val="00CA4F53"/>
    <w:rsid w:val="00CA64E0"/>
    <w:rsid w:val="00CB2996"/>
    <w:rsid w:val="00CB6219"/>
    <w:rsid w:val="00CC2E38"/>
    <w:rsid w:val="00CE5091"/>
    <w:rsid w:val="00CF4050"/>
    <w:rsid w:val="00CF49A8"/>
    <w:rsid w:val="00D041CB"/>
    <w:rsid w:val="00D112A6"/>
    <w:rsid w:val="00D1132A"/>
    <w:rsid w:val="00D141F9"/>
    <w:rsid w:val="00D14FEF"/>
    <w:rsid w:val="00D2505E"/>
    <w:rsid w:val="00D253FA"/>
    <w:rsid w:val="00D30F68"/>
    <w:rsid w:val="00D30FF7"/>
    <w:rsid w:val="00D32A4D"/>
    <w:rsid w:val="00D47E91"/>
    <w:rsid w:val="00D51AC7"/>
    <w:rsid w:val="00D540F0"/>
    <w:rsid w:val="00D5533B"/>
    <w:rsid w:val="00D630E4"/>
    <w:rsid w:val="00D67228"/>
    <w:rsid w:val="00D70597"/>
    <w:rsid w:val="00D70877"/>
    <w:rsid w:val="00D711E4"/>
    <w:rsid w:val="00D71752"/>
    <w:rsid w:val="00D74AE7"/>
    <w:rsid w:val="00D82B85"/>
    <w:rsid w:val="00D90C73"/>
    <w:rsid w:val="00D91C84"/>
    <w:rsid w:val="00DA399C"/>
    <w:rsid w:val="00DA6D52"/>
    <w:rsid w:val="00DB1CB1"/>
    <w:rsid w:val="00DC1944"/>
    <w:rsid w:val="00DC3D36"/>
    <w:rsid w:val="00DC5021"/>
    <w:rsid w:val="00DC717A"/>
    <w:rsid w:val="00DE72AF"/>
    <w:rsid w:val="00DF2AD1"/>
    <w:rsid w:val="00E0037E"/>
    <w:rsid w:val="00E115B1"/>
    <w:rsid w:val="00E1303E"/>
    <w:rsid w:val="00E14286"/>
    <w:rsid w:val="00E21B14"/>
    <w:rsid w:val="00E24FC6"/>
    <w:rsid w:val="00E26540"/>
    <w:rsid w:val="00E32DE2"/>
    <w:rsid w:val="00E360FB"/>
    <w:rsid w:val="00E37047"/>
    <w:rsid w:val="00E37CB5"/>
    <w:rsid w:val="00E64134"/>
    <w:rsid w:val="00E70FBE"/>
    <w:rsid w:val="00E748FC"/>
    <w:rsid w:val="00EA08A5"/>
    <w:rsid w:val="00EA17B5"/>
    <w:rsid w:val="00EA326A"/>
    <w:rsid w:val="00EA4B95"/>
    <w:rsid w:val="00EA6788"/>
    <w:rsid w:val="00EB114A"/>
    <w:rsid w:val="00EB25EE"/>
    <w:rsid w:val="00EB7B07"/>
    <w:rsid w:val="00EC5A18"/>
    <w:rsid w:val="00ED4435"/>
    <w:rsid w:val="00EE4674"/>
    <w:rsid w:val="00EE6A4E"/>
    <w:rsid w:val="00EE70A9"/>
    <w:rsid w:val="00EF1614"/>
    <w:rsid w:val="00F04CAD"/>
    <w:rsid w:val="00F11B93"/>
    <w:rsid w:val="00F1240C"/>
    <w:rsid w:val="00F21C13"/>
    <w:rsid w:val="00F2223C"/>
    <w:rsid w:val="00F25514"/>
    <w:rsid w:val="00F32496"/>
    <w:rsid w:val="00F34763"/>
    <w:rsid w:val="00F35252"/>
    <w:rsid w:val="00F3525A"/>
    <w:rsid w:val="00F47B91"/>
    <w:rsid w:val="00F53427"/>
    <w:rsid w:val="00F55798"/>
    <w:rsid w:val="00F5590B"/>
    <w:rsid w:val="00F55BE9"/>
    <w:rsid w:val="00F63B2D"/>
    <w:rsid w:val="00F64B94"/>
    <w:rsid w:val="00F77898"/>
    <w:rsid w:val="00F8512F"/>
    <w:rsid w:val="00F9015B"/>
    <w:rsid w:val="00F90C1A"/>
    <w:rsid w:val="00F92123"/>
    <w:rsid w:val="00F9565A"/>
    <w:rsid w:val="00F95671"/>
    <w:rsid w:val="00FB459B"/>
    <w:rsid w:val="00FD5A85"/>
    <w:rsid w:val="00FE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C171F2"/>
  <w15:docId w15:val="{E1C6709E-E418-4CEE-92E9-B873D99EB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3D73"/>
    <w:pPr>
      <w:keepNext/>
      <w:framePr w:hSpace="180" w:wrap="around" w:vAnchor="text" w:hAnchor="margin" w:xAlign="center" w:y="160"/>
      <w:spacing w:after="0" w:line="240" w:lineRule="auto"/>
      <w:jc w:val="center"/>
      <w:outlineLvl w:val="0"/>
    </w:pPr>
    <w:rPr>
      <w:rFonts w:eastAsia="Times New Roman" w:cstheme="minorHAnsi"/>
      <w:b/>
      <w:i/>
      <w:noProof/>
      <w:color w:val="00008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5A80"/>
    <w:pPr>
      <w:keepNext/>
      <w:tabs>
        <w:tab w:val="left" w:pos="6660"/>
      </w:tabs>
      <w:spacing w:after="0" w:line="240" w:lineRule="auto"/>
      <w:jc w:val="center"/>
      <w:outlineLvl w:val="1"/>
    </w:pPr>
    <w:rPr>
      <w:rFonts w:ascii="Calibri" w:eastAsia="Batang" w:hAnsi="Calibri" w:cs="Tunga"/>
      <w:b/>
      <w:bCs/>
      <w:smallCaps/>
      <w:sz w:val="40"/>
      <w:szCs w:val="40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29B"/>
    <w:pPr>
      <w:keepNext/>
      <w:tabs>
        <w:tab w:val="left" w:pos="6660"/>
      </w:tabs>
      <w:spacing w:after="0" w:line="240" w:lineRule="auto"/>
      <w:jc w:val="center"/>
      <w:outlineLvl w:val="2"/>
    </w:pPr>
    <w:rPr>
      <w:rFonts w:ascii="Calibri" w:eastAsia="Batang" w:hAnsi="Calibri" w:cs="Times New Roman"/>
      <w:b/>
      <w:bCs/>
      <w:smallCap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529B"/>
    <w:pPr>
      <w:keepNext/>
      <w:tabs>
        <w:tab w:val="left" w:pos="6660"/>
      </w:tabs>
      <w:spacing w:after="0" w:line="240" w:lineRule="auto"/>
      <w:jc w:val="center"/>
      <w:outlineLvl w:val="3"/>
    </w:pPr>
    <w:rPr>
      <w:rFonts w:ascii="Calibri" w:eastAsia="Batang" w:hAnsi="Calibri" w:cs="Tunga"/>
      <w:b/>
      <w:bCs/>
      <w:smallCaps/>
      <w:sz w:val="32"/>
      <w:szCs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5E3"/>
  </w:style>
  <w:style w:type="paragraph" w:styleId="Footer">
    <w:name w:val="footer"/>
    <w:basedOn w:val="Normal"/>
    <w:link w:val="FooterChar"/>
    <w:uiPriority w:val="99"/>
    <w:unhideWhenUsed/>
    <w:rsid w:val="004A1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5E3"/>
  </w:style>
  <w:style w:type="paragraph" w:styleId="BalloonText">
    <w:name w:val="Balloon Text"/>
    <w:basedOn w:val="Normal"/>
    <w:link w:val="BalloonTextChar"/>
    <w:uiPriority w:val="99"/>
    <w:semiHidden/>
    <w:unhideWhenUsed/>
    <w:rsid w:val="004A15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5E3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290584"/>
    <w:rPr>
      <w:i/>
      <w:iCs/>
    </w:rPr>
  </w:style>
  <w:style w:type="character" w:styleId="Hyperlink">
    <w:name w:val="Hyperlink"/>
    <w:basedOn w:val="DefaultParagraphFont"/>
    <w:uiPriority w:val="99"/>
    <w:unhideWhenUsed/>
    <w:rsid w:val="0074784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017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7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7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73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352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3D73"/>
    <w:rPr>
      <w:rFonts w:eastAsia="Times New Roman" w:cstheme="minorHAnsi"/>
      <w:b/>
      <w:i/>
      <w:noProof/>
      <w:color w:val="000080"/>
    </w:rPr>
  </w:style>
  <w:style w:type="character" w:customStyle="1" w:styleId="Heading2Char">
    <w:name w:val="Heading 2 Char"/>
    <w:basedOn w:val="DefaultParagraphFont"/>
    <w:link w:val="Heading2"/>
    <w:uiPriority w:val="9"/>
    <w:rsid w:val="008E5A80"/>
    <w:rPr>
      <w:rFonts w:ascii="Calibri" w:eastAsia="Batang" w:hAnsi="Calibri" w:cs="Tunga"/>
      <w:b/>
      <w:bCs/>
      <w:smallCaps/>
      <w:sz w:val="40"/>
      <w:szCs w:val="40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6C718F"/>
    <w:pPr>
      <w:framePr w:hSpace="180" w:wrap="around" w:vAnchor="text" w:hAnchor="margin" w:xAlign="center" w:y="160"/>
      <w:spacing w:after="0" w:line="240" w:lineRule="auto"/>
      <w:jc w:val="center"/>
    </w:pPr>
    <w:rPr>
      <w:rFonts w:eastAsia="Times New Roman" w:cstheme="minorHAnsi"/>
      <w:b/>
      <w:i/>
      <w:noProof/>
      <w:color w:val="000080"/>
    </w:rPr>
  </w:style>
  <w:style w:type="character" w:customStyle="1" w:styleId="BodyTextChar">
    <w:name w:val="Body Text Char"/>
    <w:basedOn w:val="DefaultParagraphFont"/>
    <w:link w:val="BodyText"/>
    <w:uiPriority w:val="99"/>
    <w:rsid w:val="006C718F"/>
    <w:rPr>
      <w:rFonts w:eastAsia="Times New Roman" w:cstheme="minorHAnsi"/>
      <w:b/>
      <w:i/>
      <w:noProof/>
      <w:color w:val="000080"/>
    </w:rPr>
  </w:style>
  <w:style w:type="character" w:customStyle="1" w:styleId="Heading3Char">
    <w:name w:val="Heading 3 Char"/>
    <w:basedOn w:val="DefaultParagraphFont"/>
    <w:link w:val="Heading3"/>
    <w:uiPriority w:val="9"/>
    <w:rsid w:val="00A3529B"/>
    <w:rPr>
      <w:rFonts w:ascii="Calibri" w:eastAsia="Batang" w:hAnsi="Calibri" w:cs="Times New Roman"/>
      <w:b/>
      <w:bCs/>
      <w:smallCap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3529B"/>
    <w:rPr>
      <w:rFonts w:ascii="Calibri" w:eastAsia="Batang" w:hAnsi="Calibri" w:cs="Tunga"/>
      <w:b/>
      <w:bCs/>
      <w:smallCaps/>
      <w:sz w:val="32"/>
      <w:szCs w:val="4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25018-3F1A-4870-91C6-1C42F6CBA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JFCJ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berley Toepfer-bochsler</dc:creator>
  <cp:lastModifiedBy>J. Bruce</cp:lastModifiedBy>
  <cp:revision>2</cp:revision>
  <cp:lastPrinted>2018-04-17T17:59:00Z</cp:lastPrinted>
  <dcterms:created xsi:type="dcterms:W3CDTF">2021-04-16T13:28:00Z</dcterms:created>
  <dcterms:modified xsi:type="dcterms:W3CDTF">2021-04-16T13:28:00Z</dcterms:modified>
</cp:coreProperties>
</file>